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D8BC2" w14:textId="77777777" w:rsidR="008C1A25" w:rsidRDefault="00000000">
      <w:pPr>
        <w:rPr>
          <w:sz w:val="20"/>
          <w:szCs w:val="20"/>
        </w:rPr>
      </w:pPr>
      <w:bookmarkStart w:id="0" w:name="page1"/>
      <w:bookmarkEnd w:id="0"/>
      <w:r>
        <w:rPr>
          <w:noProof/>
          <w:sz w:val="1"/>
          <w:szCs w:val="1"/>
        </w:rPr>
        <w:drawing>
          <wp:inline distT="0" distB="0" distL="0" distR="0" wp14:anchorId="049DBA66" wp14:editId="3204A037">
            <wp:extent cx="457200" cy="41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PRISMA 2020 Checklist</w:t>
      </w:r>
    </w:p>
    <w:p w14:paraId="67275CA1" w14:textId="77777777" w:rsidR="008C1A25" w:rsidRDefault="008C1A25">
      <w:pPr>
        <w:spacing w:line="249" w:lineRule="exact"/>
        <w:rPr>
          <w:sz w:val="24"/>
          <w:szCs w:val="24"/>
        </w:rPr>
      </w:pPr>
    </w:p>
    <w:tbl>
      <w:tblPr>
        <w:tblW w:w="12730" w:type="dxa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0"/>
        <w:gridCol w:w="620"/>
        <w:gridCol w:w="8600"/>
        <w:gridCol w:w="1880"/>
        <w:gridCol w:w="30"/>
      </w:tblGrid>
      <w:tr w:rsidR="009A797B" w14:paraId="2A6A6C7E" w14:textId="77777777" w:rsidTr="009A797B">
        <w:trPr>
          <w:trHeight w:val="305"/>
        </w:trPr>
        <w:tc>
          <w:tcPr>
            <w:tcW w:w="16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6C196D71" w14:textId="77777777" w:rsidR="009A797B" w:rsidRDefault="009A797B">
            <w:pPr>
              <w:rPr>
                <w:sz w:val="24"/>
                <w:szCs w:val="24"/>
              </w:rPr>
            </w:pPr>
          </w:p>
        </w:tc>
        <w:tc>
          <w:tcPr>
            <w:tcW w:w="620" w:type="dxa"/>
            <w:vMerge w:val="restart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268889E7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860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5F1F3483" w14:textId="77777777" w:rsidR="009A797B" w:rsidRDefault="009A797B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4B2E7E60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Reported on Page</w:t>
            </w:r>
          </w:p>
        </w:tc>
        <w:tc>
          <w:tcPr>
            <w:tcW w:w="30" w:type="dxa"/>
            <w:vAlign w:val="bottom"/>
          </w:tcPr>
          <w:p w14:paraId="5A5C851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EAADA62" w14:textId="77777777" w:rsidTr="009A797B">
        <w:trPr>
          <w:gridAfter w:val="1"/>
          <w:wAfter w:w="30" w:type="dxa"/>
          <w:trHeight w:val="120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FD0ECE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ection/topic</w:t>
            </w:r>
          </w:p>
        </w:tc>
        <w:tc>
          <w:tcPr>
            <w:tcW w:w="620" w:type="dxa"/>
            <w:vMerge/>
            <w:tcBorders>
              <w:right w:val="single" w:sz="8" w:space="0" w:color="auto"/>
            </w:tcBorders>
            <w:vAlign w:val="bottom"/>
          </w:tcPr>
          <w:p w14:paraId="1D1D0634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8600" w:type="dxa"/>
            <w:vMerge w:val="restart"/>
            <w:tcBorders>
              <w:right w:val="single" w:sz="8" w:space="0" w:color="auto"/>
            </w:tcBorders>
            <w:vAlign w:val="bottom"/>
          </w:tcPr>
          <w:p w14:paraId="7D83B9C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Checklist item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3D6532F" w14:textId="77777777" w:rsidR="009A797B" w:rsidRDefault="009A797B">
            <w:pPr>
              <w:rPr>
                <w:sz w:val="10"/>
                <w:szCs w:val="10"/>
              </w:rPr>
            </w:pPr>
          </w:p>
        </w:tc>
      </w:tr>
      <w:tr w:rsidR="009A797B" w14:paraId="1A4EFE4E" w14:textId="77777777" w:rsidTr="009A797B">
        <w:trPr>
          <w:gridAfter w:val="2"/>
          <w:wAfter w:w="1910" w:type="dxa"/>
          <w:trHeight w:val="120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B88A88E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620" w:type="dxa"/>
            <w:vMerge w:val="restart"/>
            <w:tcBorders>
              <w:right w:val="single" w:sz="8" w:space="0" w:color="auto"/>
            </w:tcBorders>
            <w:vAlign w:val="bottom"/>
          </w:tcPr>
          <w:p w14:paraId="74B7504F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8600" w:type="dxa"/>
            <w:vMerge/>
            <w:tcBorders>
              <w:right w:val="single" w:sz="8" w:space="0" w:color="auto"/>
            </w:tcBorders>
            <w:vAlign w:val="bottom"/>
          </w:tcPr>
          <w:p w14:paraId="3790E94D" w14:textId="77777777" w:rsidR="009A797B" w:rsidRDefault="009A797B">
            <w:pPr>
              <w:rPr>
                <w:sz w:val="10"/>
                <w:szCs w:val="10"/>
              </w:rPr>
            </w:pPr>
          </w:p>
        </w:tc>
      </w:tr>
      <w:tr w:rsidR="009A797B" w14:paraId="2D86DA51" w14:textId="77777777" w:rsidTr="009A797B">
        <w:trPr>
          <w:gridAfter w:val="2"/>
          <w:wAfter w:w="1910" w:type="dxa"/>
          <w:trHeight w:val="12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37EA83D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620" w:type="dxa"/>
            <w:vMerge/>
            <w:tcBorders>
              <w:right w:val="single" w:sz="8" w:space="0" w:color="auto"/>
            </w:tcBorders>
            <w:vAlign w:val="bottom"/>
          </w:tcPr>
          <w:p w14:paraId="0D0904F4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E0FC17C" w14:textId="77777777" w:rsidR="009A797B" w:rsidRDefault="009A797B">
            <w:pPr>
              <w:rPr>
                <w:sz w:val="10"/>
                <w:szCs w:val="10"/>
              </w:rPr>
            </w:pPr>
          </w:p>
        </w:tc>
      </w:tr>
      <w:tr w:rsidR="009A797B" w14:paraId="27F4BE59" w14:textId="77777777" w:rsidTr="009A797B">
        <w:trPr>
          <w:gridAfter w:val="1"/>
          <w:wAfter w:w="30" w:type="dxa"/>
          <w:trHeight w:val="12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9721C16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9AC367C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EB2F940" w14:textId="77777777" w:rsidR="009A797B" w:rsidRDefault="009A797B">
            <w:pPr>
              <w:rPr>
                <w:sz w:val="10"/>
                <w:szCs w:val="10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3139E2C0" w14:textId="77777777" w:rsidR="009A797B" w:rsidRDefault="009A797B">
            <w:pPr>
              <w:rPr>
                <w:sz w:val="10"/>
                <w:szCs w:val="10"/>
              </w:rPr>
            </w:pPr>
          </w:p>
        </w:tc>
      </w:tr>
      <w:tr w:rsidR="009A797B" w14:paraId="28C34B30" w14:textId="77777777" w:rsidTr="009A797B">
        <w:trPr>
          <w:trHeight w:val="74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3371DAB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47A11F3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A0F4F3F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8601807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19DC0548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D688C3C" w14:textId="77777777" w:rsidTr="009A797B">
        <w:trPr>
          <w:trHeight w:val="266"/>
        </w:trPr>
        <w:tc>
          <w:tcPr>
            <w:tcW w:w="1600" w:type="dxa"/>
            <w:tcBorders>
              <w:left w:val="single" w:sz="8" w:space="0" w:color="auto"/>
            </w:tcBorders>
            <w:vAlign w:val="bottom"/>
          </w:tcPr>
          <w:p w14:paraId="67283478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TITLE</w:t>
            </w:r>
          </w:p>
        </w:tc>
        <w:tc>
          <w:tcPr>
            <w:tcW w:w="620" w:type="dxa"/>
            <w:vAlign w:val="bottom"/>
          </w:tcPr>
          <w:p w14:paraId="0C71DD1A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8600" w:type="dxa"/>
            <w:vAlign w:val="bottom"/>
          </w:tcPr>
          <w:p w14:paraId="073BEB71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1880" w:type="dxa"/>
            <w:vAlign w:val="bottom"/>
          </w:tcPr>
          <w:p w14:paraId="20C3FBFC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30" w:type="dxa"/>
            <w:vAlign w:val="bottom"/>
          </w:tcPr>
          <w:p w14:paraId="2B38CEF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B582989" w14:textId="77777777" w:rsidTr="009A797B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6ED89D9B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07232BEA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6B5852FF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3674FA2C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7644E027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5071F95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03E3FDE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Title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F24EBFC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67DEF3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dentify the report as a systematic review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84E4A66" w14:textId="371B671E" w:rsidR="009A797B" w:rsidRPr="001457B1" w:rsidRDefault="006D07AA" w:rsidP="006D07A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In </w:t>
            </w:r>
            <w:r w:rsidRPr="006D07AA">
              <w:rPr>
                <w:rFonts w:ascii="Arial" w:eastAsia="Arial" w:hAnsi="Arial" w:cs="Arial"/>
                <w:b/>
                <w:bCs/>
                <w:sz w:val="16"/>
                <w:szCs w:val="16"/>
              </w:rPr>
              <w:t>the line number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="002E1E4D"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0" w:type="dxa"/>
            <w:vAlign w:val="bottom"/>
          </w:tcPr>
          <w:p w14:paraId="48F25DD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0278ED3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53511F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05C02BB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4E18C10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BC70A45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495C975C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CBD4BE8" w14:textId="77777777" w:rsidTr="009A797B">
        <w:trPr>
          <w:trHeight w:val="264"/>
        </w:trPr>
        <w:tc>
          <w:tcPr>
            <w:tcW w:w="1600" w:type="dxa"/>
            <w:tcBorders>
              <w:left w:val="single" w:sz="8" w:space="0" w:color="auto"/>
            </w:tcBorders>
            <w:vAlign w:val="bottom"/>
          </w:tcPr>
          <w:p w14:paraId="089EE56F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bstract</w:t>
            </w:r>
          </w:p>
        </w:tc>
        <w:tc>
          <w:tcPr>
            <w:tcW w:w="620" w:type="dxa"/>
            <w:vAlign w:val="bottom"/>
          </w:tcPr>
          <w:p w14:paraId="52D49051" w14:textId="77777777" w:rsidR="009A797B" w:rsidRDefault="009A797B"/>
        </w:tc>
        <w:tc>
          <w:tcPr>
            <w:tcW w:w="8600" w:type="dxa"/>
            <w:vAlign w:val="bottom"/>
          </w:tcPr>
          <w:p w14:paraId="3FB15619" w14:textId="77777777" w:rsidR="009A797B" w:rsidRDefault="009A797B"/>
        </w:tc>
        <w:tc>
          <w:tcPr>
            <w:tcW w:w="1880" w:type="dxa"/>
            <w:vAlign w:val="bottom"/>
          </w:tcPr>
          <w:p w14:paraId="1140D01B" w14:textId="77777777" w:rsidR="009A797B" w:rsidRPr="001457B1" w:rsidRDefault="009A797B" w:rsidP="001457B1">
            <w:pPr>
              <w:jc w:val="center"/>
              <w:rPr>
                <w:b/>
                <w:bCs/>
              </w:rPr>
            </w:pPr>
          </w:p>
        </w:tc>
        <w:tc>
          <w:tcPr>
            <w:tcW w:w="30" w:type="dxa"/>
            <w:vAlign w:val="bottom"/>
          </w:tcPr>
          <w:p w14:paraId="0375E42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33C2BEB" w14:textId="77777777" w:rsidTr="009A797B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6515EA88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14D348CA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089C17A5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6743D980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4A8F36F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D579808" w14:textId="77777777" w:rsidTr="009A797B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66DCB2F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bstract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D18AACF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65D8DC8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ee the PRISMA 2020 for Abstracts checklist (Table 2)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E150F8A" w14:textId="6EB9779B" w:rsidR="009A797B" w:rsidRPr="001457B1" w:rsidRDefault="003171C2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0" w:type="dxa"/>
            <w:vAlign w:val="bottom"/>
          </w:tcPr>
          <w:p w14:paraId="0F72ACB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E6E3521" w14:textId="77777777" w:rsidTr="009A797B">
        <w:trPr>
          <w:trHeight w:val="64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470384E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02CFA87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893DFFE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C04C9AB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124A7B7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3B2335D" w14:textId="77777777" w:rsidTr="009A797B">
        <w:trPr>
          <w:trHeight w:val="266"/>
        </w:trPr>
        <w:tc>
          <w:tcPr>
            <w:tcW w:w="1600" w:type="dxa"/>
            <w:tcBorders>
              <w:left w:val="single" w:sz="8" w:space="0" w:color="auto"/>
            </w:tcBorders>
            <w:vAlign w:val="bottom"/>
          </w:tcPr>
          <w:p w14:paraId="74F90AB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TRODUCTION</w:t>
            </w:r>
          </w:p>
        </w:tc>
        <w:tc>
          <w:tcPr>
            <w:tcW w:w="620" w:type="dxa"/>
            <w:vAlign w:val="bottom"/>
          </w:tcPr>
          <w:p w14:paraId="111D7650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8600" w:type="dxa"/>
            <w:vAlign w:val="bottom"/>
          </w:tcPr>
          <w:p w14:paraId="32508E8A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1880" w:type="dxa"/>
            <w:vAlign w:val="bottom"/>
          </w:tcPr>
          <w:p w14:paraId="577915CE" w14:textId="77777777" w:rsidR="009A797B" w:rsidRPr="001457B1" w:rsidRDefault="009A797B" w:rsidP="001457B1">
            <w:pPr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0" w:type="dxa"/>
            <w:vAlign w:val="bottom"/>
          </w:tcPr>
          <w:p w14:paraId="34D9D44C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EBF0B4C" w14:textId="77777777" w:rsidTr="009A797B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066942C4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0F3313BA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358874BA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4EF2D936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3EEABF7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8874D8F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22133C3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ationale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ECB6874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C72EED9" w14:textId="12AAD3F0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the rationale for the review in the context of existing knowledge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041EA53" w14:textId="70B511CC" w:rsidR="009A797B" w:rsidRPr="001457B1" w:rsidRDefault="001D1467" w:rsidP="006D07AA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In </w:t>
            </w:r>
            <w:r w:rsidR="006D07AA" w:rsidRPr="006D07AA">
              <w:rPr>
                <w:rFonts w:ascii="Arial" w:eastAsia="Arial" w:hAnsi="Arial" w:cs="Arial"/>
                <w:b/>
                <w:bCs/>
                <w:sz w:val="16"/>
                <w:szCs w:val="16"/>
              </w:rPr>
              <w:t>the line number</w:t>
            </w:r>
            <w:r w:rsidR="006D07AA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s 95-100 </w:t>
            </w:r>
          </w:p>
        </w:tc>
        <w:tc>
          <w:tcPr>
            <w:tcW w:w="30" w:type="dxa"/>
            <w:vAlign w:val="bottom"/>
          </w:tcPr>
          <w:p w14:paraId="09590E53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F9A4428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B744C3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6D5B033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ED579AF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9EA4B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300F220E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93B4B7E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C35A0E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bjective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06A86BF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1C03C81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ovide an explicit statement of the objective(s) or question(s) the review addresse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6DE0903" w14:textId="6DD24777" w:rsidR="009A797B" w:rsidRPr="001457B1" w:rsidRDefault="001B6084" w:rsidP="001B6084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In </w:t>
            </w:r>
            <w:r w:rsidRPr="006D07AA">
              <w:rPr>
                <w:rFonts w:ascii="Arial" w:eastAsia="Arial" w:hAnsi="Arial" w:cs="Arial"/>
                <w:b/>
                <w:bCs/>
                <w:sz w:val="16"/>
                <w:szCs w:val="16"/>
              </w:rPr>
              <w:t>the line number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 9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0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-100</w:t>
            </w:r>
          </w:p>
        </w:tc>
        <w:tc>
          <w:tcPr>
            <w:tcW w:w="30" w:type="dxa"/>
            <w:vAlign w:val="bottom"/>
          </w:tcPr>
          <w:p w14:paraId="63100922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7F5DBBB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2CC216C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C2B27CB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EA25E74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60E5B75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2CCCCD8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4835E69" w14:textId="77777777" w:rsidTr="009A797B">
        <w:trPr>
          <w:trHeight w:val="264"/>
        </w:trPr>
        <w:tc>
          <w:tcPr>
            <w:tcW w:w="1600" w:type="dxa"/>
            <w:tcBorders>
              <w:left w:val="single" w:sz="8" w:space="0" w:color="auto"/>
            </w:tcBorders>
            <w:vAlign w:val="bottom"/>
          </w:tcPr>
          <w:p w14:paraId="3DFB8267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Methods</w:t>
            </w:r>
          </w:p>
        </w:tc>
        <w:tc>
          <w:tcPr>
            <w:tcW w:w="620" w:type="dxa"/>
            <w:vAlign w:val="bottom"/>
          </w:tcPr>
          <w:p w14:paraId="74C691B7" w14:textId="77777777" w:rsidR="009A797B" w:rsidRDefault="009A797B"/>
        </w:tc>
        <w:tc>
          <w:tcPr>
            <w:tcW w:w="8600" w:type="dxa"/>
            <w:vAlign w:val="bottom"/>
          </w:tcPr>
          <w:p w14:paraId="00D113B1" w14:textId="77777777" w:rsidR="009A797B" w:rsidRDefault="009A797B"/>
        </w:tc>
        <w:tc>
          <w:tcPr>
            <w:tcW w:w="1880" w:type="dxa"/>
            <w:vAlign w:val="bottom"/>
          </w:tcPr>
          <w:p w14:paraId="6FED2AAA" w14:textId="77777777" w:rsidR="009A797B" w:rsidRPr="001457B1" w:rsidRDefault="009A797B" w:rsidP="001457B1">
            <w:pPr>
              <w:jc w:val="center"/>
              <w:rPr>
                <w:b/>
                <w:bCs/>
              </w:rPr>
            </w:pPr>
          </w:p>
        </w:tc>
        <w:tc>
          <w:tcPr>
            <w:tcW w:w="30" w:type="dxa"/>
            <w:vAlign w:val="bottom"/>
          </w:tcPr>
          <w:p w14:paraId="7BFDD93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6AB3036" w14:textId="77777777" w:rsidTr="009A797B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4EC9C1FA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2D2379E0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450748FC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4387D7BE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5568F5D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B9C67F2" w14:textId="77777777" w:rsidTr="009A797B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06566ED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ligibility criteria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D2A6DBD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FC0A4C1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pecify the inclusion and exclusion criteria for the review and how studies were grouped for the synthese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C7D69B0" w14:textId="237073C2" w:rsidR="009A797B" w:rsidRPr="001457B1" w:rsidRDefault="000B36C3" w:rsidP="000B36C3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0B36C3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In the line numbers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04 -124</w:t>
            </w:r>
          </w:p>
        </w:tc>
        <w:tc>
          <w:tcPr>
            <w:tcW w:w="30" w:type="dxa"/>
            <w:vAlign w:val="bottom"/>
          </w:tcPr>
          <w:p w14:paraId="26782E7E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C1B7C27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A4C9663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7324E53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FF39160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E1D1E2A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6E2993E4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37722AC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576B46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formation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5F434F4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4A04470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Specify all databases, registers, websites, organisations, reference lists and other sources searched or consulted to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36E67AF" w14:textId="2CB2D49D" w:rsidR="009A797B" w:rsidRPr="001457B1" w:rsidRDefault="000B36C3" w:rsidP="000B36C3">
            <w:pPr>
              <w:ind w:left="40"/>
              <w:jc w:val="center"/>
              <w:rPr>
                <w:b/>
                <w:bCs/>
                <w:sz w:val="20"/>
                <w:szCs w:val="20"/>
              </w:rPr>
            </w:pPr>
            <w:r w:rsidRPr="000B36C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95-100</w:t>
            </w:r>
          </w:p>
        </w:tc>
        <w:tc>
          <w:tcPr>
            <w:tcW w:w="30" w:type="dxa"/>
            <w:vAlign w:val="bottom"/>
          </w:tcPr>
          <w:p w14:paraId="240DE0D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9B62C05" w14:textId="77777777" w:rsidTr="009A797B">
        <w:trPr>
          <w:trHeight w:val="22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C79EB6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ource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7C490D8F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99A0ECD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dentify studies. Specify the date when each source was last searched or consult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6369F05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0A96793F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AB4D5A0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CC39641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6681EAC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36D650F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6CAA93F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5A4F993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E55ED39" w14:textId="77777777" w:rsidTr="009A797B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6743962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earch strategy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73CA51C5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3AFE55C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9"/>
                <w:sz w:val="16"/>
                <w:szCs w:val="16"/>
              </w:rPr>
              <w:t xml:space="preserve">Present the full search strategies for all databases, </w:t>
            </w:r>
            <w:proofErr w:type="gramStart"/>
            <w:r>
              <w:rPr>
                <w:rFonts w:ascii="Arial" w:eastAsia="Arial" w:hAnsi="Arial" w:cs="Arial"/>
                <w:b/>
                <w:bCs/>
                <w:w w:val="99"/>
                <w:sz w:val="16"/>
                <w:szCs w:val="16"/>
              </w:rPr>
              <w:t>registers</w:t>
            </w:r>
            <w:proofErr w:type="gramEnd"/>
            <w:r>
              <w:rPr>
                <w:rFonts w:ascii="Arial" w:eastAsia="Arial" w:hAnsi="Arial" w:cs="Arial"/>
                <w:b/>
                <w:bCs/>
                <w:w w:val="99"/>
                <w:sz w:val="16"/>
                <w:szCs w:val="16"/>
              </w:rPr>
              <w:t xml:space="preserve"> and websites, including any filters and limits us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DFEB862" w14:textId="5733E01B" w:rsidR="009A797B" w:rsidRPr="001457B1" w:rsidRDefault="000B36C3" w:rsidP="000B36C3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0B36C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95-100</w:t>
            </w:r>
          </w:p>
        </w:tc>
        <w:tc>
          <w:tcPr>
            <w:tcW w:w="30" w:type="dxa"/>
            <w:vAlign w:val="bottom"/>
          </w:tcPr>
          <w:p w14:paraId="5449CD4D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48868A2" w14:textId="77777777" w:rsidTr="009A797B">
        <w:trPr>
          <w:trHeight w:val="69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7A6CEA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0B1123E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415A811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DD8252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386EFA63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99E6F25" w14:textId="77777777" w:rsidTr="009A797B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022B8F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election proces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F1E925A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2E1707F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Specify the Methods used to decide whether a study met the inclusion criteria of the review, including how many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DA57DE6" w14:textId="1B72B8F1" w:rsidR="009A797B" w:rsidRPr="001457B1" w:rsidRDefault="000B36C3" w:rsidP="000B36C3">
            <w:pPr>
              <w:jc w:val="center"/>
              <w:rPr>
                <w:b/>
                <w:bCs/>
                <w:sz w:val="20"/>
                <w:szCs w:val="20"/>
              </w:rPr>
            </w:pPr>
            <w:r w:rsidRPr="000B36C3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In the line numbers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145- </w:t>
            </w:r>
            <w:r w:rsidRPr="000B36C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58</w:t>
            </w:r>
          </w:p>
        </w:tc>
        <w:tc>
          <w:tcPr>
            <w:tcW w:w="30" w:type="dxa"/>
            <w:vAlign w:val="bottom"/>
          </w:tcPr>
          <w:p w14:paraId="2368E178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B17B1EF" w14:textId="77777777" w:rsidTr="009A797B">
        <w:trPr>
          <w:trHeight w:val="23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E1A9AE9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7DB5A685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CC2404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reviewers screened each record and each report retrieved, whether they worked independently, and if applicable,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328459A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760D663A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27E3EE6" w14:textId="77777777" w:rsidTr="009A797B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7120932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9F7A83D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CFE2DA3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tails of automation tools used in the proces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1E299B43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5E8514DD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C1CFA2F" w14:textId="77777777" w:rsidTr="009A797B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03FC483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962AFF5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A04FFB9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CD3657A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31A0AD1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B49C604" w14:textId="77777777" w:rsidTr="009A797B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EB6CB11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ata collection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5993DE4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2E8314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pecify the Methods used to collect data from reports, including how many reviewers collected data from each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0B6C496" w14:textId="6F498AA2" w:rsidR="009A797B" w:rsidRPr="001457B1" w:rsidRDefault="001A35BF" w:rsidP="001A35B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</w:t>
            </w:r>
            <w:r w:rsidRPr="001A35BF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 the line numbers 145- 158</w:t>
            </w:r>
          </w:p>
        </w:tc>
        <w:tc>
          <w:tcPr>
            <w:tcW w:w="30" w:type="dxa"/>
            <w:vAlign w:val="bottom"/>
          </w:tcPr>
          <w:p w14:paraId="2EA3C1AD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0096D0A" w14:textId="77777777" w:rsidTr="009A797B">
        <w:trPr>
          <w:trHeight w:val="23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83E5BD3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oces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B55755C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8841DBE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4"/>
                <w:sz w:val="16"/>
                <w:szCs w:val="16"/>
              </w:rPr>
              <w:t>report, whether they worked independently, any processes for obtaining or confirming data from study investigators,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F75DB43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4560076B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450933A" w14:textId="77777777" w:rsidTr="009A797B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4A8D1F4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B8B55C1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B65BE5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d if applicable, details of automation tools used in the proces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9438809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07FC478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16B8784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22D1713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6DB093F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BFE8B75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F38CB9D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54BF7EAD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4F36C27" w14:textId="77777777" w:rsidTr="009A797B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53AB689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ata item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879689B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0a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4AEDD0C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List and define all outcomes for which data were sought. Specify whether all Results that were compatible with each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362EDEE" w14:textId="1D472FF2" w:rsidR="009A797B" w:rsidRPr="001457B1" w:rsidRDefault="001A35BF" w:rsidP="001A35BF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</w:t>
            </w:r>
            <w:r w:rsidRPr="001A35BF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 the line numbers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0</w:t>
            </w:r>
            <w:r w:rsidRPr="001A35BF">
              <w:rPr>
                <w:rFonts w:ascii="Arial" w:eastAsia="Arial" w:hAnsi="Arial" w:cs="Arial"/>
                <w:b/>
                <w:bCs/>
                <w:sz w:val="16"/>
                <w:szCs w:val="16"/>
              </w:rPr>
              <w:t>- 158</w:t>
            </w:r>
          </w:p>
        </w:tc>
        <w:tc>
          <w:tcPr>
            <w:tcW w:w="30" w:type="dxa"/>
            <w:vAlign w:val="bottom"/>
          </w:tcPr>
          <w:p w14:paraId="2C7AFAC7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A29A665" w14:textId="77777777" w:rsidTr="009A797B">
        <w:trPr>
          <w:trHeight w:val="22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0988CF11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07C69CF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FF4119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outcome domain in each study were sought (e.g. for all measures, time points, analyses), and if not, the Methods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1540DE5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3A4BD4A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E2110D2" w14:textId="77777777" w:rsidTr="009A797B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AE12C1B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B660996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48A8A0D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used to decide which Results to collect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1DEBDEF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70EBB8E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A327DAD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58F03DB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93D1E9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3E89A1B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D6CDC11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2893D3D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6E4A040" w14:textId="77777777" w:rsidTr="009A797B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0E0C33E3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052F3D5F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0b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05217F1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ist and define all other variables for which data were sought (e.g. participant and intervention characteristics,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86D3564" w14:textId="0EC14C93" w:rsidR="009A797B" w:rsidRPr="001457B1" w:rsidRDefault="007044A3" w:rsidP="007044A3">
            <w:pPr>
              <w:jc w:val="center"/>
              <w:rPr>
                <w:b/>
                <w:bCs/>
                <w:sz w:val="20"/>
                <w:szCs w:val="20"/>
              </w:rPr>
            </w:pPr>
            <w:r w:rsidRPr="007044A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110- 158</w:t>
            </w:r>
          </w:p>
        </w:tc>
        <w:tc>
          <w:tcPr>
            <w:tcW w:w="30" w:type="dxa"/>
            <w:vAlign w:val="bottom"/>
          </w:tcPr>
          <w:p w14:paraId="41A80C17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7BCA507" w14:textId="77777777" w:rsidTr="009A797B">
        <w:trPr>
          <w:trHeight w:val="22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BE4A58B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DAFADB9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7A85F29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funding sources). Describe any assumptions made about any missing or unclear information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31577047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477ED4F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17361F0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B13EF35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6CCB326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6018C0E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466A0FF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26896EFB" w14:textId="77777777" w:rsidR="009A797B" w:rsidRDefault="009A797B">
            <w:pPr>
              <w:rPr>
                <w:sz w:val="1"/>
                <w:szCs w:val="1"/>
              </w:rPr>
            </w:pPr>
          </w:p>
        </w:tc>
      </w:tr>
    </w:tbl>
    <w:p w14:paraId="4280E3FE" w14:textId="77777777" w:rsidR="008C1A25" w:rsidRDefault="008C1A25">
      <w:pPr>
        <w:spacing w:line="200" w:lineRule="exact"/>
        <w:rPr>
          <w:sz w:val="24"/>
          <w:szCs w:val="24"/>
        </w:rPr>
      </w:pPr>
    </w:p>
    <w:p w14:paraId="65B75CC4" w14:textId="77777777" w:rsidR="008C1A25" w:rsidRDefault="008C1A25">
      <w:pPr>
        <w:sectPr w:rsidR="008C1A25" w:rsidSect="0045706D">
          <w:pgSz w:w="16840" w:h="11906" w:orient="landscape"/>
          <w:pgMar w:top="767" w:right="1140" w:bottom="414" w:left="1140" w:header="0" w:footer="0" w:gutter="0"/>
          <w:cols w:space="720" w:equalWidth="0">
            <w:col w:w="14558"/>
          </w:cols>
        </w:sectPr>
      </w:pPr>
    </w:p>
    <w:p w14:paraId="2652E6AE" w14:textId="77777777" w:rsidR="008C1A25" w:rsidRDefault="00000000">
      <w:pPr>
        <w:ind w:right="20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17"/>
          <w:szCs w:val="17"/>
        </w:rPr>
        <w:t>5-1</w:t>
      </w:r>
    </w:p>
    <w:p w14:paraId="556865FE" w14:textId="77777777" w:rsidR="008C1A25" w:rsidRDefault="008C1A25">
      <w:pPr>
        <w:sectPr w:rsidR="008C1A25" w:rsidSect="0045706D">
          <w:type w:val="continuous"/>
          <w:pgSz w:w="16840" w:h="11906" w:orient="landscape"/>
          <w:pgMar w:top="767" w:right="1140" w:bottom="414" w:left="1140" w:header="0" w:footer="0" w:gutter="0"/>
          <w:cols w:space="720" w:equalWidth="0">
            <w:col w:w="14558"/>
          </w:cols>
        </w:sect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0"/>
        <w:gridCol w:w="620"/>
        <w:gridCol w:w="8600"/>
        <w:gridCol w:w="1880"/>
      </w:tblGrid>
      <w:tr w:rsidR="009A797B" w14:paraId="16FBB11E" w14:textId="77777777">
        <w:trPr>
          <w:trHeight w:val="305"/>
        </w:trPr>
        <w:tc>
          <w:tcPr>
            <w:tcW w:w="16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211DB7BD" w14:textId="77777777" w:rsidR="009A797B" w:rsidRDefault="009A797B">
            <w:pPr>
              <w:ind w:left="120"/>
              <w:rPr>
                <w:sz w:val="20"/>
                <w:szCs w:val="20"/>
              </w:rPr>
            </w:pPr>
            <w:bookmarkStart w:id="1" w:name="page2"/>
            <w:bookmarkEnd w:id="1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lastRenderedPageBreak/>
              <w:t>Study risk of bias</w:t>
            </w:r>
          </w:p>
        </w:tc>
        <w:tc>
          <w:tcPr>
            <w:tcW w:w="62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C1E87CF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860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A4CC1E1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pecify the Methods used to assess risk of bias in the included studies, including details of the tool(s) used,</w:t>
            </w:r>
          </w:p>
        </w:tc>
        <w:tc>
          <w:tcPr>
            <w:tcW w:w="18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62D87F9E" w14:textId="77777777" w:rsidR="009A797B" w:rsidRDefault="007044A3" w:rsidP="007044A3">
            <w:pPr>
              <w:ind w:left="60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7044A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60</w:t>
            </w:r>
            <w:r w:rsidRPr="007044A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-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69</w:t>
            </w:r>
          </w:p>
          <w:p w14:paraId="3DB698A0" w14:textId="399C506B" w:rsidR="007044A3" w:rsidRPr="008E0DCA" w:rsidRDefault="007044A3" w:rsidP="007044A3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d Table S 2</w:t>
            </w:r>
          </w:p>
        </w:tc>
      </w:tr>
      <w:tr w:rsidR="009A797B" w14:paraId="1C5C6CBE" w14:textId="77777777">
        <w:trPr>
          <w:trHeight w:val="21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0C6791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ssessment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91FE268" w14:textId="77777777" w:rsidR="009A797B" w:rsidRDefault="009A797B">
            <w:pPr>
              <w:rPr>
                <w:sz w:val="18"/>
                <w:szCs w:val="18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73DB070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how many reviewers assessed each study and whether they worked independently, and if applicable, details of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4A66771" w14:textId="77777777" w:rsidR="009A797B" w:rsidRPr="008E0DCA" w:rsidRDefault="009A797B" w:rsidP="001457B1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9A797B" w14:paraId="57B5AD93" w14:textId="77777777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0C46BA6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A6282BE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03E78C9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utomation tools used in the proces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17AC6E9E" w14:textId="77777777" w:rsidR="009A797B" w:rsidRPr="008E0DCA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A797B" w14:paraId="7509E594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D0C33B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6DE9EAD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57A3096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BA6A6E3" w14:textId="77777777" w:rsidR="009A797B" w:rsidRPr="008E0DCA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A797B" w14:paraId="24251234" w14:textId="77777777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7B95993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ffect measure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CAE2B27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0BA4D57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4"/>
                <w:sz w:val="16"/>
                <w:szCs w:val="16"/>
              </w:rPr>
              <w:t>Specify for each outcome the effect measure(s) (e.g. risk ratio, mean difference) used in the synthesis or presentation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635B1BD" w14:textId="23C2DE3B" w:rsidR="009A797B" w:rsidRPr="008E0DCA" w:rsidRDefault="007044A3" w:rsidP="007044A3">
            <w:pPr>
              <w:jc w:val="center"/>
              <w:rPr>
                <w:b/>
                <w:bCs/>
                <w:sz w:val="20"/>
                <w:szCs w:val="20"/>
              </w:rPr>
            </w:pPr>
            <w:r w:rsidRPr="007044A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71</w:t>
            </w:r>
            <w:r w:rsidRPr="007044A3">
              <w:rPr>
                <w:rFonts w:ascii="Arial" w:eastAsia="Arial" w:hAnsi="Arial" w:cs="Arial"/>
                <w:b/>
                <w:bCs/>
                <w:sz w:val="16"/>
                <w:szCs w:val="16"/>
              </w:rPr>
              <w:t>-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80</w:t>
            </w:r>
          </w:p>
        </w:tc>
      </w:tr>
      <w:tr w:rsidR="009A797B" w14:paraId="4694CFF7" w14:textId="77777777">
        <w:trPr>
          <w:trHeight w:val="22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D38146E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B749B00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36B1D1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f Result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F474615" w14:textId="77777777" w:rsidR="009A797B" w:rsidRPr="008E0DCA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9A797B" w14:paraId="2D61872B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5FB124B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BF99FBD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271DCFE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537D31D" w14:textId="77777777" w:rsidR="009A797B" w:rsidRPr="008E0DCA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A797B" w14:paraId="25F1BFF7" w14:textId="77777777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18B49E0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Synthesis Method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79DD445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3a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CE50FE3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the processes used to decide which studies were eligible for each synthesi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A9F79D7" w14:textId="0666C6DF" w:rsidR="009A797B" w:rsidRPr="008E0DCA" w:rsidRDefault="00553AE6" w:rsidP="00553AE6">
            <w:pPr>
              <w:jc w:val="center"/>
              <w:rPr>
                <w:b/>
                <w:bCs/>
                <w:sz w:val="20"/>
                <w:szCs w:val="20"/>
              </w:rPr>
            </w:pPr>
            <w:r w:rsidRPr="00553AE6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82</w:t>
            </w:r>
            <w:r w:rsidRPr="00553AE6">
              <w:rPr>
                <w:rFonts w:ascii="Arial" w:eastAsia="Arial" w:hAnsi="Arial" w:cs="Arial"/>
                <w:b/>
                <w:bCs/>
                <w:sz w:val="16"/>
                <w:szCs w:val="16"/>
              </w:rPr>
              <w:t>- 1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92</w:t>
            </w:r>
          </w:p>
        </w:tc>
      </w:tr>
      <w:tr w:rsidR="009A797B" w14:paraId="5B46571A" w14:textId="77777777">
        <w:trPr>
          <w:trHeight w:val="69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65E3FD2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8C33402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3AEE699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7D16C6D" w14:textId="77777777" w:rsidR="009A797B" w:rsidRPr="008E0DCA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</w:tr>
      <w:tr w:rsidR="000177D6" w14:paraId="24FE9B2C" w14:textId="77777777" w:rsidTr="0049690B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48874F6" w14:textId="77777777" w:rsidR="000177D6" w:rsidRDefault="000177D6" w:rsidP="000177D6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71FBC626" w14:textId="77777777" w:rsidR="000177D6" w:rsidRDefault="000177D6" w:rsidP="000177D6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3b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2ED9644" w14:textId="77777777" w:rsidR="000177D6" w:rsidRDefault="000177D6" w:rsidP="000177D6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any Methods required to prepare the data for presentation or synthesis, such as handling of missing</w:t>
            </w:r>
          </w:p>
        </w:tc>
        <w:tc>
          <w:tcPr>
            <w:tcW w:w="1880" w:type="dxa"/>
            <w:tcBorders>
              <w:right w:val="single" w:sz="8" w:space="0" w:color="auto"/>
            </w:tcBorders>
          </w:tcPr>
          <w:p w14:paraId="4FAA8F49" w14:textId="39F31962" w:rsidR="000177D6" w:rsidRPr="008E0DCA" w:rsidRDefault="000177D6" w:rsidP="000177D6">
            <w:pPr>
              <w:jc w:val="center"/>
              <w:rPr>
                <w:b/>
                <w:bCs/>
                <w:sz w:val="20"/>
                <w:szCs w:val="20"/>
              </w:rPr>
            </w:pPr>
            <w:r w:rsidRPr="000177D6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182- 192</w:t>
            </w:r>
          </w:p>
        </w:tc>
      </w:tr>
      <w:tr w:rsidR="000177D6" w14:paraId="497BB5CC" w14:textId="77777777" w:rsidTr="0049690B">
        <w:trPr>
          <w:trHeight w:val="23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693B090" w14:textId="77777777" w:rsidR="000177D6" w:rsidRDefault="000177D6" w:rsidP="000177D6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7AE96C62" w14:textId="77777777" w:rsidR="000177D6" w:rsidRDefault="000177D6" w:rsidP="000177D6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7EFF744" w14:textId="77777777" w:rsidR="000177D6" w:rsidRDefault="000177D6" w:rsidP="000177D6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ummary statistics, or data conversions.</w:t>
            </w:r>
          </w:p>
        </w:tc>
        <w:tc>
          <w:tcPr>
            <w:tcW w:w="1880" w:type="dxa"/>
            <w:tcBorders>
              <w:right w:val="single" w:sz="8" w:space="0" w:color="auto"/>
            </w:tcBorders>
          </w:tcPr>
          <w:p w14:paraId="7BEDDBB8" w14:textId="576DAFC2" w:rsidR="000177D6" w:rsidRPr="008E0DCA" w:rsidRDefault="000177D6" w:rsidP="000177D6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96906" w14:paraId="57D709FA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9FA2B27" w14:textId="77777777" w:rsidR="00E96906" w:rsidRDefault="00E96906" w:rsidP="00E96906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D563B0D" w14:textId="77777777" w:rsidR="00E96906" w:rsidRDefault="00E96906" w:rsidP="00E96906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024514A" w14:textId="77777777" w:rsidR="00E96906" w:rsidRDefault="00E96906" w:rsidP="00E96906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C4F6F8E" w14:textId="77777777" w:rsidR="00E96906" w:rsidRPr="008E0DCA" w:rsidRDefault="00E96906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47657EBA" w14:textId="77777777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FA6925C" w14:textId="77777777" w:rsidR="009E6DFA" w:rsidRDefault="009E6DFA" w:rsidP="009E6DFA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449CBC1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3c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E1AA086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any Methods used to tabulate or visually display Results of individual studies and synthese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48DE946" w14:textId="77777777" w:rsidR="009E6DFA" w:rsidRDefault="000177D6" w:rsidP="000177D6">
            <w:pPr>
              <w:ind w:left="60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0177D6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line numbers 182- 192</w:t>
            </w:r>
          </w:p>
          <w:p w14:paraId="5E8D26B8" w14:textId="6D605A53" w:rsidR="000177D6" w:rsidRPr="008E0DCA" w:rsidRDefault="000177D6" w:rsidP="000177D6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d Table S4 an</w:t>
            </w:r>
            <w:r w:rsidR="008B183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S5 </w:t>
            </w:r>
          </w:p>
        </w:tc>
      </w:tr>
      <w:tr w:rsidR="009E6DFA" w14:paraId="654C76CB" w14:textId="77777777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BBB717A" w14:textId="77777777" w:rsidR="009E6DFA" w:rsidRDefault="009E6DFA" w:rsidP="009E6DFA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0FD08E0" w14:textId="77777777" w:rsidR="009E6DFA" w:rsidRDefault="009E6DFA" w:rsidP="009E6DFA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64A2BA8" w14:textId="77777777" w:rsidR="009E6DFA" w:rsidRDefault="009E6DFA" w:rsidP="009E6DFA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6797AEF" w14:textId="77777777" w:rsidR="009E6DFA" w:rsidRPr="008E0DCA" w:rsidRDefault="009E6DFA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</w:tr>
      <w:tr w:rsidR="009E6DFA" w14:paraId="620AFE7E" w14:textId="77777777">
        <w:trPr>
          <w:trHeight w:val="28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1762A54" w14:textId="77777777" w:rsidR="009E6DFA" w:rsidRDefault="009E6DFA" w:rsidP="009E6DFA">
            <w:pPr>
              <w:rPr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D42B786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3d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38775CF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9"/>
                <w:sz w:val="16"/>
                <w:szCs w:val="16"/>
              </w:rPr>
              <w:t>Describe any Methods used to synthesize Results and provide a rationale for the choice(s). If meta-analysis was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EBF4FDA" w14:textId="74EC36B6" w:rsidR="009E6DFA" w:rsidRPr="008E0DCA" w:rsidRDefault="00255E28" w:rsidP="00255E28">
            <w:pPr>
              <w:jc w:val="center"/>
              <w:rPr>
                <w:b/>
                <w:bCs/>
                <w:sz w:val="20"/>
                <w:szCs w:val="20"/>
              </w:rPr>
            </w:pPr>
            <w:r w:rsidRPr="00255E28">
              <w:rPr>
                <w:b/>
                <w:bCs/>
                <w:sz w:val="20"/>
                <w:szCs w:val="20"/>
              </w:rPr>
              <w:t>In the line numbers 1</w:t>
            </w:r>
            <w:r>
              <w:rPr>
                <w:b/>
                <w:bCs/>
                <w:sz w:val="20"/>
                <w:szCs w:val="20"/>
              </w:rPr>
              <w:t>78</w:t>
            </w:r>
            <w:r w:rsidRPr="00255E28">
              <w:rPr>
                <w:b/>
                <w:bCs/>
                <w:sz w:val="20"/>
                <w:szCs w:val="20"/>
              </w:rPr>
              <w:t>- 1</w:t>
            </w:r>
            <w:r>
              <w:rPr>
                <w:b/>
                <w:bCs/>
                <w:sz w:val="20"/>
                <w:szCs w:val="20"/>
              </w:rPr>
              <w:t>80</w:t>
            </w:r>
          </w:p>
        </w:tc>
      </w:tr>
      <w:tr w:rsidR="009E6DFA" w14:paraId="0EB036B2" w14:textId="77777777">
        <w:trPr>
          <w:trHeight w:val="219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AD1FFBD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54CD8F1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02B62E1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performed, describe the model(s), method(s) to identify the presence and extent of statistical heterogeneity, and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B7D169A" w14:textId="54F7B320" w:rsidR="009E6DFA" w:rsidRPr="008E0DCA" w:rsidRDefault="00255E28" w:rsidP="001457B1">
            <w:pPr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And table S3</w:t>
            </w:r>
          </w:p>
        </w:tc>
      </w:tr>
      <w:tr w:rsidR="009E6DFA" w14:paraId="3163950F" w14:textId="77777777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92EFCB8" w14:textId="77777777" w:rsidR="009E6DFA" w:rsidRDefault="009E6DFA" w:rsidP="009E6DFA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AA1DF35" w14:textId="77777777" w:rsidR="009E6DFA" w:rsidRDefault="009E6DFA" w:rsidP="009E6DFA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EFCCF37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oftware package(s) us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3A65E73" w14:textId="77777777" w:rsidR="009E6DFA" w:rsidRPr="008E0DCA" w:rsidRDefault="009E6DFA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E6DFA" w14:paraId="1EFA9E9B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45A2096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0A106EA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C93127A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138B980" w14:textId="77777777" w:rsidR="009E6DFA" w:rsidRPr="008E0DCA" w:rsidRDefault="009E6DFA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55CA6A39" w14:textId="77777777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0FA3647F" w14:textId="77777777" w:rsidR="009E6DFA" w:rsidRDefault="009E6DFA" w:rsidP="009E6DFA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0A531ADB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3e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139F84F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any Methods used to explore possible causes of heterogeneity among study Result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17F7C3BF" w14:textId="58AA716E" w:rsidR="009E6DFA" w:rsidRPr="008E0DCA" w:rsidRDefault="009E6DFA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 w:rsidRPr="008E0DCA">
              <w:rPr>
                <w:b/>
                <w:bCs/>
                <w:sz w:val="20"/>
                <w:szCs w:val="20"/>
              </w:rPr>
              <w:t>4 and table S2</w:t>
            </w:r>
          </w:p>
        </w:tc>
      </w:tr>
      <w:tr w:rsidR="009E6DFA" w14:paraId="6A8CAC5D" w14:textId="77777777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159E951" w14:textId="77777777" w:rsidR="009E6DFA" w:rsidRDefault="009E6DFA" w:rsidP="009E6DFA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158B5C0" w14:textId="77777777" w:rsidR="009E6DFA" w:rsidRDefault="009E6DFA" w:rsidP="009E6DFA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3413AC0" w14:textId="77777777" w:rsidR="009E6DFA" w:rsidRDefault="009E6DFA" w:rsidP="009E6DFA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877B3D7" w14:textId="77777777" w:rsidR="009E6DFA" w:rsidRPr="008E0DCA" w:rsidRDefault="009E6DFA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</w:tr>
      <w:tr w:rsidR="009E6DFA" w14:paraId="2CE9238F" w14:textId="77777777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1BD5AE8" w14:textId="77777777" w:rsidR="009E6DFA" w:rsidRDefault="009E6DFA" w:rsidP="009E6DFA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8553811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3f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854D073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any sensitivity analyses conducted to assess robustness of the synthesized Result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38CD9150" w14:textId="1DCE8173" w:rsidR="009E6DFA" w:rsidRPr="008E0DCA" w:rsidRDefault="009E6DFA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8E0DCA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/A</w:t>
            </w:r>
          </w:p>
        </w:tc>
      </w:tr>
      <w:tr w:rsidR="009E6DFA" w14:paraId="16B3F9A8" w14:textId="77777777">
        <w:trPr>
          <w:trHeight w:val="69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70600BD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C5719B2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4817CA3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6972AD0" w14:textId="77777777" w:rsidR="009E6DFA" w:rsidRPr="008E0DCA" w:rsidRDefault="009E6DFA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</w:tr>
      <w:tr w:rsidR="009E6DFA" w14:paraId="236166D2" w14:textId="77777777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17D6DDD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porting bia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3EC63DF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EC01868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2"/>
                <w:sz w:val="16"/>
                <w:szCs w:val="16"/>
              </w:rPr>
              <w:t>Describe any Methods used to assess risk of bias due to missing Results in a synthesis (arising from reporting biases)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A754909" w14:textId="4A2B5E11" w:rsidR="009E6DFA" w:rsidRPr="008E0DCA" w:rsidRDefault="00A57C2A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Line 160 </w:t>
            </w: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using </w:t>
            </w:r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vman</w:t>
            </w:r>
            <w:proofErr w:type="spellEnd"/>
            <w:proofErr w:type="gramEnd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, and Table S3 </w:t>
            </w:r>
          </w:p>
        </w:tc>
      </w:tr>
      <w:tr w:rsidR="009E6DFA" w14:paraId="6F55DE2C" w14:textId="77777777">
        <w:trPr>
          <w:trHeight w:val="22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AB25E07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ssessment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7CE2748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AC5CED9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319D1E92" w14:textId="77777777" w:rsidR="009E6DFA" w:rsidRPr="008E0DCA" w:rsidRDefault="009E6DFA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9E6DFA" w14:paraId="6E86936B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C39374B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A0B1515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634A27E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C4A89C6" w14:textId="77777777" w:rsidR="009E6DFA" w:rsidRPr="008E0DCA" w:rsidRDefault="009E6DFA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61B02ED8" w14:textId="77777777">
        <w:trPr>
          <w:trHeight w:val="27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BD24FA1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ertainty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0E45B2BA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2E637E1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any Methods used to assess certainty (or confidence) in the body of evidence for an outcome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3A3DECC" w14:textId="439E81CF" w:rsidR="009E6DFA" w:rsidRPr="008E0DCA" w:rsidRDefault="00A57C2A" w:rsidP="001457B1">
            <w:pPr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Line </w:t>
            </w: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178 </w:t>
            </w:r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by</w:t>
            </w:r>
            <w:proofErr w:type="gramEnd"/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>GRADEpro</w:t>
            </w:r>
            <w:proofErr w:type="spellEnd"/>
          </w:p>
          <w:p w14:paraId="74FA6FF4" w14:textId="18E0A249" w:rsidR="009E6DFA" w:rsidRPr="008E0DCA" w:rsidRDefault="009E6DFA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 w:rsidRPr="008E0DCA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>And table S</w:t>
            </w:r>
            <w:r w:rsidR="00A57C2A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>3</w:t>
            </w:r>
          </w:p>
        </w:tc>
      </w:tr>
      <w:tr w:rsidR="009E6DFA" w14:paraId="570F26E1" w14:textId="77777777">
        <w:trPr>
          <w:trHeight w:val="23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F01ED09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ssessment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7EF4092" w14:textId="77777777" w:rsidR="009E6DFA" w:rsidRDefault="009E6DFA" w:rsidP="009E6DFA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08CF3C3" w14:textId="77777777" w:rsidR="009E6DFA" w:rsidRDefault="009E6DFA" w:rsidP="009E6DFA">
            <w:pPr>
              <w:rPr>
                <w:sz w:val="20"/>
                <w:szCs w:val="20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A7047B1" w14:textId="77777777" w:rsidR="009E6DFA" w:rsidRPr="008E0DCA" w:rsidRDefault="009E6DFA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E6DFA" w14:paraId="1C3A72E4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B537B13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CA572F9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238AA08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2DF93C7" w14:textId="77777777" w:rsidR="009E6DFA" w:rsidRPr="008E0DCA" w:rsidRDefault="009E6DFA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18EFEF13" w14:textId="77777777">
        <w:trPr>
          <w:trHeight w:val="264"/>
        </w:trPr>
        <w:tc>
          <w:tcPr>
            <w:tcW w:w="1600" w:type="dxa"/>
            <w:tcBorders>
              <w:left w:val="single" w:sz="8" w:space="0" w:color="auto"/>
            </w:tcBorders>
            <w:vAlign w:val="bottom"/>
          </w:tcPr>
          <w:p w14:paraId="0956660E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sults</w:t>
            </w:r>
          </w:p>
        </w:tc>
        <w:tc>
          <w:tcPr>
            <w:tcW w:w="620" w:type="dxa"/>
            <w:vAlign w:val="bottom"/>
          </w:tcPr>
          <w:p w14:paraId="5295D6AA" w14:textId="77777777" w:rsidR="009E6DFA" w:rsidRDefault="009E6DFA" w:rsidP="009E6DFA"/>
        </w:tc>
        <w:tc>
          <w:tcPr>
            <w:tcW w:w="8600" w:type="dxa"/>
            <w:vAlign w:val="bottom"/>
          </w:tcPr>
          <w:p w14:paraId="59591EB5" w14:textId="77777777" w:rsidR="009E6DFA" w:rsidRDefault="009E6DFA" w:rsidP="009E6DFA"/>
        </w:tc>
        <w:tc>
          <w:tcPr>
            <w:tcW w:w="1880" w:type="dxa"/>
            <w:vAlign w:val="bottom"/>
          </w:tcPr>
          <w:p w14:paraId="4AFBF59F" w14:textId="77777777" w:rsidR="009E6DFA" w:rsidRPr="008E0DCA" w:rsidRDefault="009E6DFA" w:rsidP="001457B1">
            <w:pPr>
              <w:jc w:val="center"/>
              <w:rPr>
                <w:b/>
                <w:bCs/>
              </w:rPr>
            </w:pPr>
          </w:p>
        </w:tc>
      </w:tr>
      <w:tr w:rsidR="009E6DFA" w14:paraId="39A56B73" w14:textId="77777777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47B3752F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4AA35847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777E6B37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47E40B80" w14:textId="77777777" w:rsidR="009E6DFA" w:rsidRPr="008E0DCA" w:rsidRDefault="009E6DFA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</w:tr>
      <w:tr w:rsidR="009E6DFA" w14:paraId="48E95B6F" w14:textId="77777777">
        <w:trPr>
          <w:trHeight w:val="27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A17FF8F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tudy selection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5B3D031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6a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E46A6F6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Describe the Results of the search and selection process, from the number of records identified in the search to the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7803049" w14:textId="6750C43B" w:rsidR="009E6DFA" w:rsidRPr="008E0DCA" w:rsidRDefault="00A57C2A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ine 182</w:t>
            </w:r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and </w:t>
            </w:r>
            <w:r w:rsidR="009E6DFA" w:rsidRPr="008E0DCA">
              <w:rPr>
                <w:rFonts w:ascii="Arial" w:eastAsia="Arial" w:hAnsi="Arial" w:cs="Arial"/>
                <w:b/>
                <w:bCs/>
                <w:sz w:val="16"/>
                <w:szCs w:val="16"/>
                <w:lang w:bidi="en-US"/>
              </w:rPr>
              <w:t>Figure 1</w:t>
            </w:r>
          </w:p>
        </w:tc>
      </w:tr>
      <w:tr w:rsidR="009E6DFA" w14:paraId="1E3C0283" w14:textId="77777777">
        <w:trPr>
          <w:trHeight w:val="23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B6595E1" w14:textId="77777777" w:rsidR="009E6DFA" w:rsidRDefault="009E6DFA" w:rsidP="009E6DFA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333A970" w14:textId="77777777" w:rsidR="009E6DFA" w:rsidRDefault="009E6DFA" w:rsidP="009E6DFA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FF7F937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umber of studies included in the review, ideally using a flow diagram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720906A" w14:textId="77777777" w:rsidR="009E6DFA" w:rsidRPr="008E0DCA" w:rsidRDefault="009E6DFA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E6DFA" w14:paraId="280DEAFF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F39156E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BF825DB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9D11702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56C500A" w14:textId="77777777" w:rsidR="009E6DFA" w:rsidRPr="008E0DCA" w:rsidRDefault="009E6DFA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47264040" w14:textId="77777777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8FCF568" w14:textId="77777777" w:rsidR="009E6DFA" w:rsidRDefault="009E6DFA" w:rsidP="009E6DFA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B5F562B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6b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379A315" w14:textId="77777777" w:rsidR="009E6DFA" w:rsidRDefault="009E6DFA" w:rsidP="009E6DFA">
            <w:pPr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ite studies that met many but not all inclusion criteria (‘near-misses’) and explain why they were exclud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tbl>
            <w:tblPr>
              <w:tblW w:w="0" w:type="auto"/>
              <w:tblInd w:w="1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80"/>
            </w:tblGrid>
            <w:tr w:rsidR="009E6DFA" w:rsidRPr="008E0DCA" w14:paraId="2BD1CEFD" w14:textId="77777777" w:rsidTr="00C47A8F">
              <w:trPr>
                <w:trHeight w:val="271"/>
              </w:trPr>
              <w:tc>
                <w:tcPr>
                  <w:tcW w:w="1880" w:type="dxa"/>
                  <w:tcBorders>
                    <w:right w:val="single" w:sz="8" w:space="0" w:color="auto"/>
                  </w:tcBorders>
                  <w:vAlign w:val="bottom"/>
                </w:tcPr>
                <w:p w14:paraId="1E0CE960" w14:textId="77777777" w:rsidR="009E6DFA" w:rsidRDefault="00A57C2A" w:rsidP="001457B1">
                  <w:pPr>
                    <w:jc w:val="center"/>
                    <w:rPr>
                      <w:rFonts w:ascii="Arial" w:eastAsia="Arial" w:hAnsi="Arial" w:cs="Arial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16"/>
                      <w:szCs w:val="16"/>
                    </w:rPr>
                    <w:t xml:space="preserve">Table </w:t>
                  </w:r>
                  <w:r w:rsidR="00A91AF9">
                    <w:rPr>
                      <w:rFonts w:ascii="Arial" w:eastAsia="Arial" w:hAnsi="Arial" w:cs="Arial"/>
                      <w:b/>
                      <w:bCs/>
                      <w:sz w:val="16"/>
                      <w:szCs w:val="16"/>
                    </w:rPr>
                    <w:t>S4</w:t>
                  </w:r>
                </w:p>
                <w:p w14:paraId="23090356" w14:textId="0B9DCF20" w:rsidR="00A91AF9" w:rsidRPr="008E0DCA" w:rsidRDefault="00A91AF9" w:rsidP="001457B1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16"/>
                      <w:szCs w:val="16"/>
                    </w:rPr>
                    <w:t xml:space="preserve">And all the reasons were stated </w:t>
                  </w:r>
                </w:p>
              </w:tc>
            </w:tr>
            <w:tr w:rsidR="009E6DFA" w:rsidRPr="008E0DCA" w14:paraId="011E71CD" w14:textId="77777777" w:rsidTr="00C47A8F">
              <w:trPr>
                <w:trHeight w:val="233"/>
              </w:trPr>
              <w:tc>
                <w:tcPr>
                  <w:tcW w:w="1880" w:type="dxa"/>
                  <w:tcBorders>
                    <w:right w:val="single" w:sz="8" w:space="0" w:color="auto"/>
                  </w:tcBorders>
                  <w:vAlign w:val="bottom"/>
                </w:tcPr>
                <w:p w14:paraId="2AFE8419" w14:textId="77777777" w:rsidR="009E6DFA" w:rsidRPr="008E0DCA" w:rsidRDefault="009E6DFA" w:rsidP="001457B1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1C725950" w14:textId="1B7CEFD2" w:rsidR="009E6DFA" w:rsidRPr="008E0DCA" w:rsidRDefault="009E6DFA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E6DFA" w14:paraId="6849ADE2" w14:textId="77777777">
        <w:trPr>
          <w:trHeight w:val="69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7BBA3C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2A44140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680999" w14:textId="77777777" w:rsidR="009E6DFA" w:rsidRDefault="009E6DFA" w:rsidP="009E6DFA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C44E1CA" w14:textId="77777777" w:rsidR="009E6DFA" w:rsidRPr="008E0DCA" w:rsidRDefault="009E6DFA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</w:tr>
      <w:tr w:rsidR="009E6DFA" w14:paraId="5D9C91C9" w14:textId="77777777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DA09655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4B435E9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0850F60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ite each included study and present its characteristic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9B46B8C" w14:textId="77777777" w:rsidR="009E6DFA" w:rsidRDefault="00A91AF9" w:rsidP="001457B1">
            <w:pPr>
              <w:ind w:left="60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ine 194-line 203</w:t>
            </w:r>
          </w:p>
          <w:p w14:paraId="1BABA6A6" w14:textId="157D6D9C" w:rsidR="00A91AF9" w:rsidRPr="008E0DCA" w:rsidRDefault="00A91AF9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lso</w:t>
            </w:r>
            <w:proofErr w:type="gramEnd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table 1</w:t>
            </w:r>
          </w:p>
        </w:tc>
      </w:tr>
      <w:tr w:rsidR="009E6DFA" w14:paraId="6CFD10F9" w14:textId="77777777">
        <w:trPr>
          <w:trHeight w:val="22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A91B9A3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haracteristic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38B9874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D6465BE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FA00E6D" w14:textId="77777777" w:rsidR="009E6DFA" w:rsidRPr="008E0DCA" w:rsidRDefault="009E6DFA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9E6DFA" w14:paraId="11901347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3812382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C3C003A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4E18E48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C1C387F" w14:textId="77777777" w:rsidR="009E6DFA" w:rsidRPr="008E0DCA" w:rsidRDefault="009E6DFA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088B747E" w14:textId="77777777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F405199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isk of bias in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1874D5F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EB019D6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esent assessments of risk of bias for each included study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2F9A03B" w14:textId="7B8B13BE" w:rsidR="009E6DFA" w:rsidRDefault="00A91AF9" w:rsidP="001457B1">
            <w:pPr>
              <w:ind w:left="60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Line 204- line 209 as well </w:t>
            </w: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as </w:t>
            </w:r>
            <w:r w:rsidR="00357336" w:rsidRPr="008E0DCA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Figure</w:t>
            </w:r>
            <w:proofErr w:type="gramEnd"/>
            <w:r w:rsidR="00357336" w:rsidRPr="008E0DCA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2 and Figur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3.</w:t>
            </w:r>
          </w:p>
          <w:p w14:paraId="44DC2F43" w14:textId="76831585" w:rsidR="00A91AF9" w:rsidRPr="008E0DCA" w:rsidRDefault="00A91AF9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>Also</w:t>
            </w:r>
            <w:proofErr w:type="gramEnd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table S2 </w:t>
            </w:r>
          </w:p>
        </w:tc>
      </w:tr>
      <w:tr w:rsidR="009E6DFA" w14:paraId="7BE47005" w14:textId="77777777">
        <w:trPr>
          <w:trHeight w:val="22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900A89D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tudie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9517AA2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5DA6C66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77D4CD6" w14:textId="77777777" w:rsidR="009E6DFA" w:rsidRPr="008E0DCA" w:rsidRDefault="009E6DFA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9E6DFA" w14:paraId="584B0051" w14:textId="77777777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5AA7D36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8922ACC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A80DE6E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CE1E16C" w14:textId="77777777" w:rsidR="009E6DFA" w:rsidRPr="008E0DCA" w:rsidRDefault="009E6DFA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</w:tr>
      <w:tr w:rsidR="009E6DFA" w14:paraId="622AFF62" w14:textId="77777777">
        <w:trPr>
          <w:trHeight w:val="27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058073B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lastRenderedPageBreak/>
              <w:t>Results of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C1A3A2C" w14:textId="77777777" w:rsidR="009E6DFA" w:rsidRDefault="009E6DFA" w:rsidP="009E6DFA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5369EB8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4"/>
                <w:sz w:val="16"/>
                <w:szCs w:val="16"/>
              </w:rPr>
              <w:t>For all outcomes, present, for each study: (a) summary statistics for each group (where appropriate) and (b) an effect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B73F8E5" w14:textId="7CB70AA7" w:rsidR="009E6DFA" w:rsidRPr="008E0DCA" w:rsidRDefault="0029472F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able </w:t>
            </w:r>
            <w:r w:rsidR="00735A7A">
              <w:rPr>
                <w:b/>
                <w:bCs/>
                <w:sz w:val="20"/>
                <w:szCs w:val="20"/>
              </w:rPr>
              <w:t>S</w:t>
            </w:r>
            <w:r>
              <w:rPr>
                <w:b/>
                <w:bCs/>
                <w:sz w:val="20"/>
                <w:szCs w:val="20"/>
              </w:rPr>
              <w:t>3</w:t>
            </w:r>
          </w:p>
        </w:tc>
      </w:tr>
      <w:tr w:rsidR="009E6DFA" w14:paraId="5F9E664C" w14:textId="77777777">
        <w:trPr>
          <w:trHeight w:val="22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6944252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dividual studie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0C116F6" w14:textId="77777777" w:rsidR="009E6DFA" w:rsidRDefault="009E6DFA" w:rsidP="009E6DFA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A9AA6AC" w14:textId="77777777" w:rsidR="009E6DFA" w:rsidRDefault="009E6DFA" w:rsidP="009E6DFA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stimate and its precision (e.g. confidence/credible interval), ideally using structured tables or plot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9F8DD05" w14:textId="77777777" w:rsidR="009E6DFA" w:rsidRPr="008E0DCA" w:rsidRDefault="009E6DFA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9E6DFA" w14:paraId="28B65354" w14:textId="77777777">
        <w:trPr>
          <w:trHeight w:val="83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C75C62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2FEF39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2F92C75" w14:textId="77777777" w:rsidR="009E6DFA" w:rsidRDefault="009E6DFA" w:rsidP="009E6DFA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C2B5AAC" w14:textId="77777777" w:rsidR="009E6DFA" w:rsidRPr="001457B1" w:rsidRDefault="009E6DFA" w:rsidP="001457B1">
            <w:pPr>
              <w:jc w:val="center"/>
              <w:rPr>
                <w:sz w:val="7"/>
                <w:szCs w:val="7"/>
              </w:rPr>
            </w:pPr>
          </w:p>
        </w:tc>
      </w:tr>
    </w:tbl>
    <w:p w14:paraId="75A77961" w14:textId="77777777" w:rsidR="008C1A25" w:rsidRDefault="008C1A25">
      <w:pPr>
        <w:spacing w:line="200" w:lineRule="exact"/>
        <w:rPr>
          <w:sz w:val="20"/>
          <w:szCs w:val="20"/>
        </w:rPr>
      </w:pPr>
    </w:p>
    <w:p w14:paraId="34E88376" w14:textId="77777777" w:rsidR="008C1A25" w:rsidRDefault="008C1A25">
      <w:pPr>
        <w:sectPr w:rsidR="008C1A25" w:rsidSect="0045706D">
          <w:pgSz w:w="16840" w:h="11906" w:orient="landscape"/>
          <w:pgMar w:top="1108" w:right="1140" w:bottom="414" w:left="1140" w:header="0" w:footer="0" w:gutter="0"/>
          <w:cols w:space="720" w:equalWidth="0">
            <w:col w:w="14558"/>
          </w:cols>
        </w:sectPr>
      </w:pPr>
    </w:p>
    <w:p w14:paraId="57081E35" w14:textId="77777777" w:rsidR="008C1A25" w:rsidRDefault="008C1A25">
      <w:pPr>
        <w:spacing w:line="200" w:lineRule="exact"/>
        <w:rPr>
          <w:sz w:val="20"/>
          <w:szCs w:val="20"/>
        </w:rPr>
      </w:pPr>
    </w:p>
    <w:p w14:paraId="6D7BB703" w14:textId="77777777" w:rsidR="008C1A25" w:rsidRDefault="008C1A25">
      <w:pPr>
        <w:spacing w:line="200" w:lineRule="exact"/>
        <w:rPr>
          <w:sz w:val="20"/>
          <w:szCs w:val="20"/>
        </w:rPr>
      </w:pPr>
    </w:p>
    <w:p w14:paraId="3E28CD2D" w14:textId="77777777" w:rsidR="008C1A25" w:rsidRDefault="008C1A25">
      <w:pPr>
        <w:spacing w:line="307" w:lineRule="exact"/>
        <w:rPr>
          <w:sz w:val="20"/>
          <w:szCs w:val="20"/>
        </w:rPr>
      </w:pPr>
    </w:p>
    <w:p w14:paraId="3E53FE28" w14:textId="77777777" w:rsidR="008C1A25" w:rsidRDefault="00000000">
      <w:pPr>
        <w:ind w:right="20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17"/>
          <w:szCs w:val="17"/>
        </w:rPr>
        <w:t>5-2</w:t>
      </w:r>
    </w:p>
    <w:p w14:paraId="374A10F5" w14:textId="77777777" w:rsidR="008C1A25" w:rsidRDefault="008C1A25">
      <w:pPr>
        <w:sectPr w:rsidR="008C1A25" w:rsidSect="0045706D">
          <w:type w:val="continuous"/>
          <w:pgSz w:w="16840" w:h="11906" w:orient="landscape"/>
          <w:pgMar w:top="1108" w:right="1140" w:bottom="414" w:left="1140" w:header="0" w:footer="0" w:gutter="0"/>
          <w:cols w:space="720" w:equalWidth="0">
            <w:col w:w="14558"/>
          </w:cols>
        </w:sect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0"/>
        <w:gridCol w:w="620"/>
        <w:gridCol w:w="8600"/>
        <w:gridCol w:w="1880"/>
        <w:gridCol w:w="30"/>
      </w:tblGrid>
      <w:tr w:rsidR="009A797B" w14:paraId="2F15FA22" w14:textId="77777777" w:rsidTr="009A797B">
        <w:trPr>
          <w:trHeight w:val="293"/>
        </w:trPr>
        <w:tc>
          <w:tcPr>
            <w:tcW w:w="16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14:paraId="2F796B5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bookmarkStart w:id="2" w:name="page3"/>
            <w:bookmarkEnd w:id="2"/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lastRenderedPageBreak/>
              <w:t>Results of</w:t>
            </w:r>
          </w:p>
        </w:tc>
        <w:tc>
          <w:tcPr>
            <w:tcW w:w="62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60177E09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0a</w:t>
            </w:r>
          </w:p>
        </w:tc>
        <w:tc>
          <w:tcPr>
            <w:tcW w:w="860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04AF72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For each synthesis, briefly summarise the characteristics and risk of bias among contributing studies.</w:t>
            </w:r>
          </w:p>
        </w:tc>
        <w:tc>
          <w:tcPr>
            <w:tcW w:w="18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4BA4C704" w14:textId="77777777" w:rsidR="009A797B" w:rsidRDefault="00A91AF9" w:rsidP="001457B1">
            <w:pPr>
              <w:ind w:left="60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Line 204 – </w:t>
            </w: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209 </w:t>
            </w:r>
            <w:r w:rsidR="00F40CCE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</w:t>
            </w:r>
            <w:r w:rsidR="00357336" w:rsidRPr="001457B1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>and</w:t>
            </w:r>
            <w:proofErr w:type="gramEnd"/>
            <w:r w:rsidR="00357336" w:rsidRPr="001457B1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Figure 2 and Figure 3</w:t>
            </w:r>
          </w:p>
          <w:p w14:paraId="56F8BC35" w14:textId="34ECD938" w:rsidR="00A91AF9" w:rsidRPr="001457B1" w:rsidRDefault="00A91AF9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>Also</w:t>
            </w:r>
            <w:proofErr w:type="gramEnd"/>
            <w:r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 table S2 </w:t>
            </w:r>
          </w:p>
        </w:tc>
        <w:tc>
          <w:tcPr>
            <w:tcW w:w="30" w:type="dxa"/>
            <w:vAlign w:val="bottom"/>
          </w:tcPr>
          <w:p w14:paraId="3695E243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68096B4" w14:textId="77777777" w:rsidTr="009A797B">
        <w:trPr>
          <w:trHeight w:val="69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929C35D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yntheses</w:t>
            </w: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238BEE5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600379F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162C633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6650029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1CEF56D" w14:textId="77777777" w:rsidTr="009A797B">
        <w:trPr>
          <w:trHeight w:val="139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E22392E" w14:textId="77777777" w:rsidR="009A797B" w:rsidRDefault="009A797B">
            <w:pPr>
              <w:rPr>
                <w:sz w:val="12"/>
                <w:szCs w:val="12"/>
              </w:rPr>
            </w:pPr>
          </w:p>
        </w:tc>
        <w:tc>
          <w:tcPr>
            <w:tcW w:w="620" w:type="dxa"/>
            <w:vMerge w:val="restart"/>
            <w:tcBorders>
              <w:right w:val="single" w:sz="8" w:space="0" w:color="auto"/>
            </w:tcBorders>
            <w:vAlign w:val="bottom"/>
          </w:tcPr>
          <w:p w14:paraId="71F85F9E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0b</w:t>
            </w:r>
          </w:p>
        </w:tc>
        <w:tc>
          <w:tcPr>
            <w:tcW w:w="8600" w:type="dxa"/>
            <w:vMerge w:val="restart"/>
            <w:tcBorders>
              <w:right w:val="single" w:sz="8" w:space="0" w:color="auto"/>
            </w:tcBorders>
            <w:vAlign w:val="bottom"/>
          </w:tcPr>
          <w:p w14:paraId="60791C4B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Present Results of all statistical syntheses conducted. If meta-analysis was done, present for each the summary</w:t>
            </w:r>
          </w:p>
        </w:tc>
        <w:tc>
          <w:tcPr>
            <w:tcW w:w="1880" w:type="dxa"/>
            <w:vMerge w:val="restart"/>
            <w:tcBorders>
              <w:right w:val="single" w:sz="8" w:space="0" w:color="auto"/>
            </w:tcBorders>
            <w:vAlign w:val="bottom"/>
          </w:tcPr>
          <w:p w14:paraId="213F58AB" w14:textId="24165C01" w:rsidR="009A797B" w:rsidRPr="001457B1" w:rsidRDefault="00A91AF9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ine 171</w:t>
            </w:r>
          </w:p>
        </w:tc>
        <w:tc>
          <w:tcPr>
            <w:tcW w:w="30" w:type="dxa"/>
            <w:vAlign w:val="bottom"/>
          </w:tcPr>
          <w:p w14:paraId="2FA897A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D7E1588" w14:textId="77777777" w:rsidTr="009A797B">
        <w:trPr>
          <w:trHeight w:val="13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BAA37EE" w14:textId="77777777" w:rsidR="009A797B" w:rsidRDefault="009A797B">
            <w:pPr>
              <w:rPr>
                <w:sz w:val="11"/>
                <w:szCs w:val="11"/>
              </w:rPr>
            </w:pPr>
          </w:p>
        </w:tc>
        <w:tc>
          <w:tcPr>
            <w:tcW w:w="620" w:type="dxa"/>
            <w:vMerge/>
            <w:tcBorders>
              <w:right w:val="single" w:sz="8" w:space="0" w:color="auto"/>
            </w:tcBorders>
            <w:vAlign w:val="bottom"/>
          </w:tcPr>
          <w:p w14:paraId="3C307D81" w14:textId="77777777" w:rsidR="009A797B" w:rsidRDefault="009A797B">
            <w:pPr>
              <w:rPr>
                <w:sz w:val="11"/>
                <w:szCs w:val="11"/>
              </w:rPr>
            </w:pPr>
          </w:p>
        </w:tc>
        <w:tc>
          <w:tcPr>
            <w:tcW w:w="8600" w:type="dxa"/>
            <w:vMerge/>
            <w:tcBorders>
              <w:right w:val="single" w:sz="8" w:space="0" w:color="auto"/>
            </w:tcBorders>
            <w:vAlign w:val="bottom"/>
          </w:tcPr>
          <w:p w14:paraId="2B4B81C0" w14:textId="77777777" w:rsidR="009A797B" w:rsidRDefault="009A797B">
            <w:pPr>
              <w:rPr>
                <w:sz w:val="11"/>
                <w:szCs w:val="11"/>
              </w:rPr>
            </w:pPr>
          </w:p>
        </w:tc>
        <w:tc>
          <w:tcPr>
            <w:tcW w:w="1880" w:type="dxa"/>
            <w:vMerge/>
            <w:tcBorders>
              <w:right w:val="single" w:sz="8" w:space="0" w:color="auto"/>
            </w:tcBorders>
            <w:vAlign w:val="bottom"/>
          </w:tcPr>
          <w:p w14:paraId="0ABD6BF5" w14:textId="77777777" w:rsidR="009A797B" w:rsidRPr="001457B1" w:rsidRDefault="009A797B" w:rsidP="001457B1">
            <w:pPr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30" w:type="dxa"/>
            <w:vAlign w:val="bottom"/>
          </w:tcPr>
          <w:p w14:paraId="703006B4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C4F4D9F" w14:textId="77777777" w:rsidTr="009A797B">
        <w:trPr>
          <w:trHeight w:val="22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90D0335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340EB63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C92F45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estimate and its precision (e.g. confidence/credible interval) and measures of statistical heterogeneity. If comparing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CB5142A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582CDE0C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B9F0020" w14:textId="77777777" w:rsidTr="009A797B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961AFBF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39FE3D7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7F48473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groups, describe the direction of the effect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3A8A0559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6A842C2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B28A283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DD4C6A8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6D5FEC2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9B4F9E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34A0CAF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7562D23F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7E91394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0EF5D86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9E3A0BD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0c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C9A624E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esent Results of all investigations of possible causes of heterogeneity among study Result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9BA168B" w14:textId="6F2C9A76" w:rsidR="009A797B" w:rsidRPr="001457B1" w:rsidRDefault="00357336" w:rsidP="00A91AF9">
            <w:pPr>
              <w:rPr>
                <w:b/>
                <w:bCs/>
                <w:sz w:val="20"/>
                <w:szCs w:val="20"/>
              </w:rPr>
            </w:pPr>
            <w:r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table S</w:t>
            </w:r>
            <w:r w:rsidR="00A91AF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0" w:type="dxa"/>
            <w:vAlign w:val="bottom"/>
          </w:tcPr>
          <w:p w14:paraId="5E33E51B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4FBAD76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3A0D548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C22EDB2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3058488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5BA1819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29E86F1E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E7D2024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63A605B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88F70C2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0d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1E572F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esent Results of all sensitivity analyses conducted to assess the robustness of the synthesized Result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A77E87C" w14:textId="77777777" w:rsidR="009A797B" w:rsidRPr="001457B1" w:rsidRDefault="009A797B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30" w:type="dxa"/>
            <w:vAlign w:val="bottom"/>
          </w:tcPr>
          <w:p w14:paraId="57FEA14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950AE1D" w14:textId="77777777" w:rsidTr="009A797B">
        <w:trPr>
          <w:trHeight w:val="69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146E3A4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797C6E6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4B62180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A2FF677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36C9DDD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A9019E7" w14:textId="77777777" w:rsidTr="009A797B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27347809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porting biase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2EDC185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625D36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esent assessments of risk of bias due to missing Results (arising from reporting biases) for each synthesis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42BBFDA" w14:textId="77777777" w:rsidR="009A797B" w:rsidRPr="001457B1" w:rsidRDefault="009A797B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30" w:type="dxa"/>
            <w:vAlign w:val="bottom"/>
          </w:tcPr>
          <w:p w14:paraId="1243B554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154E1F0" w14:textId="77777777" w:rsidTr="009A797B">
        <w:trPr>
          <w:trHeight w:val="22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53E8A36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B49048C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B403AE9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ssess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A20E47F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47E9D9C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0A181A9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06C9FEF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2407575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E6D6FB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BD22DFA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4EA4BADD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357336" w14:paraId="6EE50DB8" w14:textId="77777777" w:rsidTr="00FE5F0F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EF7EDE8" w14:textId="77777777" w:rsidR="00357336" w:rsidRDefault="00357336" w:rsidP="00357336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ertainty of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86EE25B" w14:textId="77777777" w:rsidR="00357336" w:rsidRDefault="00357336" w:rsidP="00357336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0EE8751" w14:textId="77777777" w:rsidR="00357336" w:rsidRDefault="00357336" w:rsidP="00357336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esent assessments of certainty (or confidence) in the body of evidence for each outcome assess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</w:tcPr>
          <w:p w14:paraId="29C9E221" w14:textId="2CDEC7C3" w:rsidR="00357336" w:rsidRPr="001457B1" w:rsidRDefault="00A91AF9" w:rsidP="00A91AF9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 </w:t>
            </w:r>
            <w:r w:rsidR="00357336"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table S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0" w:type="dxa"/>
            <w:vAlign w:val="bottom"/>
          </w:tcPr>
          <w:p w14:paraId="0A4AB3EC" w14:textId="77777777" w:rsidR="00357336" w:rsidRDefault="00357336" w:rsidP="00357336">
            <w:pPr>
              <w:rPr>
                <w:sz w:val="1"/>
                <w:szCs w:val="1"/>
              </w:rPr>
            </w:pPr>
          </w:p>
        </w:tc>
      </w:tr>
      <w:tr w:rsidR="00357336" w14:paraId="6A6DC869" w14:textId="77777777" w:rsidTr="00FE5F0F">
        <w:trPr>
          <w:trHeight w:val="22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44C3365" w14:textId="77777777" w:rsidR="00357336" w:rsidRDefault="00357336" w:rsidP="00357336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vidence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A5C84BA" w14:textId="77777777" w:rsidR="00357336" w:rsidRDefault="00357336" w:rsidP="00357336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A5CC803" w14:textId="77777777" w:rsidR="00357336" w:rsidRDefault="00357336" w:rsidP="00357336">
            <w:pPr>
              <w:rPr>
                <w:sz w:val="19"/>
                <w:szCs w:val="19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</w:tcPr>
          <w:p w14:paraId="4471D8E8" w14:textId="5973DE65" w:rsidR="00357336" w:rsidRPr="001457B1" w:rsidRDefault="00357336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7DD4DEA1" w14:textId="77777777" w:rsidR="00357336" w:rsidRDefault="00357336" w:rsidP="00357336">
            <w:pPr>
              <w:rPr>
                <w:sz w:val="1"/>
                <w:szCs w:val="1"/>
              </w:rPr>
            </w:pPr>
          </w:p>
        </w:tc>
      </w:tr>
      <w:tr w:rsidR="009A797B" w14:paraId="5B542277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0AE6327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D1E7E14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5D76D80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490B619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279A08E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C525B38" w14:textId="77777777" w:rsidTr="009A797B">
        <w:trPr>
          <w:trHeight w:val="264"/>
        </w:trPr>
        <w:tc>
          <w:tcPr>
            <w:tcW w:w="1600" w:type="dxa"/>
            <w:tcBorders>
              <w:left w:val="single" w:sz="8" w:space="0" w:color="auto"/>
            </w:tcBorders>
            <w:vAlign w:val="bottom"/>
          </w:tcPr>
          <w:p w14:paraId="45BB10F0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SCUSSION</w:t>
            </w:r>
          </w:p>
        </w:tc>
        <w:tc>
          <w:tcPr>
            <w:tcW w:w="620" w:type="dxa"/>
            <w:vAlign w:val="bottom"/>
          </w:tcPr>
          <w:p w14:paraId="34859BA2" w14:textId="77777777" w:rsidR="009A797B" w:rsidRDefault="009A797B"/>
        </w:tc>
        <w:tc>
          <w:tcPr>
            <w:tcW w:w="8600" w:type="dxa"/>
            <w:vAlign w:val="bottom"/>
          </w:tcPr>
          <w:p w14:paraId="04B06488" w14:textId="77777777" w:rsidR="009A797B" w:rsidRDefault="009A797B"/>
        </w:tc>
        <w:tc>
          <w:tcPr>
            <w:tcW w:w="1880" w:type="dxa"/>
            <w:vAlign w:val="bottom"/>
          </w:tcPr>
          <w:p w14:paraId="7E0D5E3D" w14:textId="77777777" w:rsidR="009A797B" w:rsidRPr="001457B1" w:rsidRDefault="009A797B" w:rsidP="001457B1">
            <w:pPr>
              <w:jc w:val="center"/>
              <w:rPr>
                <w:b/>
                <w:bCs/>
              </w:rPr>
            </w:pPr>
          </w:p>
        </w:tc>
        <w:tc>
          <w:tcPr>
            <w:tcW w:w="30" w:type="dxa"/>
            <w:vAlign w:val="bottom"/>
          </w:tcPr>
          <w:p w14:paraId="345A03D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2B9E124" w14:textId="77777777" w:rsidTr="009A797B">
        <w:trPr>
          <w:trHeight w:val="78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7E8266CE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6BAEE997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30443054" w14:textId="77777777" w:rsidR="009A797B" w:rsidRDefault="009A797B">
            <w:pPr>
              <w:rPr>
                <w:sz w:val="6"/>
                <w:szCs w:val="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42FEE4B3" w14:textId="77777777" w:rsidR="009A797B" w:rsidRPr="001457B1" w:rsidRDefault="009A797B" w:rsidP="001457B1">
            <w:pPr>
              <w:jc w:val="center"/>
              <w:rPr>
                <w:b/>
                <w:bCs/>
                <w:sz w:val="6"/>
                <w:szCs w:val="6"/>
              </w:rPr>
            </w:pPr>
          </w:p>
        </w:tc>
        <w:tc>
          <w:tcPr>
            <w:tcW w:w="30" w:type="dxa"/>
            <w:vAlign w:val="bottom"/>
          </w:tcPr>
          <w:p w14:paraId="426EE0FB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ACDDB84" w14:textId="77777777" w:rsidTr="009A797B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FFEE165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scussion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019A5D4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3a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2FB6A17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ovide a general interpretation of the Results in the context of other evidence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221D769" w14:textId="166F8969" w:rsidR="009A797B" w:rsidRPr="001457B1" w:rsidRDefault="00A91AF9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Line 251-261 </w:t>
            </w:r>
          </w:p>
        </w:tc>
        <w:tc>
          <w:tcPr>
            <w:tcW w:w="30" w:type="dxa"/>
            <w:vAlign w:val="bottom"/>
          </w:tcPr>
          <w:p w14:paraId="04BD3CB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C037448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66B3DE7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B32B6F0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3A0DDF2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6F4EB4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79DCF08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B2AA80E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B90CBE5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1CEACC96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3b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6B75966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scuss any limitations of the evidence included in the review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2EDA61F" w14:textId="1FC6CC37" w:rsidR="009A797B" w:rsidRPr="001457B1" w:rsidRDefault="00A91AF9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Line 386 </w:t>
            </w:r>
          </w:p>
        </w:tc>
        <w:tc>
          <w:tcPr>
            <w:tcW w:w="30" w:type="dxa"/>
            <w:vAlign w:val="bottom"/>
          </w:tcPr>
          <w:p w14:paraId="185BF74B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EEE4159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4E7DD037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BA9B17C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80AC447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018B6A7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12A855BF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6A20F10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54DDFAD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78AE2B6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3c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6284B7E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scuss any limitations of the review processes us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42E4DF6A" w14:textId="2601B068" w:rsidR="009A797B" w:rsidRPr="001457B1" w:rsidRDefault="00A91AF9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ine 386-395 </w:t>
            </w:r>
          </w:p>
        </w:tc>
        <w:tc>
          <w:tcPr>
            <w:tcW w:w="30" w:type="dxa"/>
            <w:vAlign w:val="bottom"/>
          </w:tcPr>
          <w:p w14:paraId="16EE14D6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F728769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228B0ED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E186550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8F39983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454FC5A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001ACE8C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860727F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07C1839E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25E2F64D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3d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F0FC0C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scuss implications of the Results for practice, policy, and future research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A62DC0B" w14:textId="658B4E08" w:rsidR="009A797B" w:rsidRPr="001457B1" w:rsidRDefault="00A91AF9" w:rsidP="00A91AF9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A91AF9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In the line numbers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370</w:t>
            </w:r>
            <w:r w:rsidRPr="00A91AF9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-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384</w:t>
            </w:r>
          </w:p>
        </w:tc>
        <w:tc>
          <w:tcPr>
            <w:tcW w:w="30" w:type="dxa"/>
            <w:vAlign w:val="bottom"/>
          </w:tcPr>
          <w:p w14:paraId="412A21D3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074C6523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715399E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450472E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6C76F07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BFB25AC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17392BA7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3E6E593" w14:textId="77777777" w:rsidTr="009A797B">
        <w:trPr>
          <w:trHeight w:val="264"/>
        </w:trPr>
        <w:tc>
          <w:tcPr>
            <w:tcW w:w="2220" w:type="dxa"/>
            <w:gridSpan w:val="2"/>
            <w:tcBorders>
              <w:left w:val="single" w:sz="8" w:space="0" w:color="auto"/>
            </w:tcBorders>
            <w:vAlign w:val="bottom"/>
          </w:tcPr>
          <w:p w14:paraId="18D09D6C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THER INFORMATION</w:t>
            </w:r>
          </w:p>
        </w:tc>
        <w:tc>
          <w:tcPr>
            <w:tcW w:w="8600" w:type="dxa"/>
            <w:vAlign w:val="bottom"/>
          </w:tcPr>
          <w:p w14:paraId="16340A6F" w14:textId="77777777" w:rsidR="009A797B" w:rsidRDefault="009A797B"/>
        </w:tc>
        <w:tc>
          <w:tcPr>
            <w:tcW w:w="1880" w:type="dxa"/>
            <w:vAlign w:val="bottom"/>
          </w:tcPr>
          <w:p w14:paraId="658101C3" w14:textId="77777777" w:rsidR="009A797B" w:rsidRPr="001457B1" w:rsidRDefault="009A797B" w:rsidP="001457B1">
            <w:pPr>
              <w:jc w:val="center"/>
              <w:rPr>
                <w:b/>
                <w:bCs/>
              </w:rPr>
            </w:pPr>
          </w:p>
        </w:tc>
        <w:tc>
          <w:tcPr>
            <w:tcW w:w="30" w:type="dxa"/>
            <w:vAlign w:val="bottom"/>
          </w:tcPr>
          <w:p w14:paraId="6C91794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F3A82E3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6C01FC36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</w:tcBorders>
            <w:vAlign w:val="bottom"/>
          </w:tcPr>
          <w:p w14:paraId="23358C38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</w:tcBorders>
            <w:vAlign w:val="bottom"/>
          </w:tcPr>
          <w:p w14:paraId="585109B3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  <w:vAlign w:val="bottom"/>
          </w:tcPr>
          <w:p w14:paraId="37EDEB33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5F5F89E8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E2C6D8F" w14:textId="77777777" w:rsidTr="009A797B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2BC371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gistration and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799AA500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4a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3CB8F8EC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Provide registration information for the review, including register name and registration number, or state that the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1F323C65" w14:textId="32D9314A" w:rsidR="009A797B" w:rsidRPr="001457B1" w:rsidRDefault="00A91AF9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ine 104</w:t>
            </w:r>
          </w:p>
        </w:tc>
        <w:tc>
          <w:tcPr>
            <w:tcW w:w="30" w:type="dxa"/>
            <w:vAlign w:val="bottom"/>
          </w:tcPr>
          <w:p w14:paraId="7057AA48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16A225B" w14:textId="77777777" w:rsidTr="009A797B">
        <w:trPr>
          <w:trHeight w:val="22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9740C3F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rotocol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406AC1F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F05F5ED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view was not register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2B88F0B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4856B4FD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D810DB0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FB4CBBC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5F8BA7E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21773C0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8C06FE2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5866DEE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4DC1370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AF722BB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5FC3B45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4b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87AB00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dicate where the review protocol can be accessed, or state that a protocol was not prepared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5BF5D26" w14:textId="5ADE024B" w:rsidR="009A797B" w:rsidRPr="001457B1" w:rsidRDefault="00E71E4F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1457B1">
              <w:rPr>
                <w:rFonts w:ascii="Arial" w:hAnsi="Arial" w:cs="Arial"/>
                <w:b/>
                <w:bCs/>
                <w:sz w:val="18"/>
                <w:szCs w:val="18"/>
              </w:rPr>
              <w:t>State protocol not prepared</w:t>
            </w:r>
          </w:p>
        </w:tc>
        <w:tc>
          <w:tcPr>
            <w:tcW w:w="30" w:type="dxa"/>
            <w:vAlign w:val="bottom"/>
          </w:tcPr>
          <w:p w14:paraId="7ECEF6B9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CA23367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9E28FD1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3B446DA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60EF1B0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65AB445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43645F2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598C8DA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59AE77B" w14:textId="77777777" w:rsidR="009A797B" w:rsidRDefault="009A797B">
            <w:pPr>
              <w:rPr>
                <w:sz w:val="23"/>
                <w:szCs w:val="23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52AF5DA2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4c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2CA7E4BF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scribe and explain any amendments to information provided at registration or in the protocol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3FFF4582" w14:textId="07CA16DF" w:rsidR="009A797B" w:rsidRPr="001457B1" w:rsidRDefault="009A797B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30" w:type="dxa"/>
            <w:vAlign w:val="bottom"/>
          </w:tcPr>
          <w:p w14:paraId="733D66AC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883F625" w14:textId="77777777" w:rsidTr="009A797B">
        <w:trPr>
          <w:trHeight w:val="67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5E0A1F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FB70035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A8FCCE5" w14:textId="77777777" w:rsidR="009A797B" w:rsidRDefault="009A797B">
            <w:pPr>
              <w:rPr>
                <w:sz w:val="5"/>
                <w:szCs w:val="5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9B4264A" w14:textId="77777777" w:rsidR="009A797B" w:rsidRPr="001457B1" w:rsidRDefault="009A797B" w:rsidP="001457B1">
            <w:pPr>
              <w:jc w:val="center"/>
              <w:rPr>
                <w:b/>
                <w:bCs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059677F0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1887729E" w14:textId="77777777" w:rsidTr="009A797B">
        <w:trPr>
          <w:trHeight w:val="28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986DFF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upport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64B6172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54E63458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6"/>
                <w:sz w:val="16"/>
                <w:szCs w:val="16"/>
              </w:rPr>
              <w:t>Describe sources of financial or non-financial support for the review, and the role of the funders or sponsors in the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1E72FD52" w14:textId="0CF5DC52" w:rsidR="009A797B" w:rsidRPr="001457B1" w:rsidRDefault="00E71E4F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r w:rsidRPr="001457B1">
              <w:rPr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30" w:type="dxa"/>
            <w:vAlign w:val="bottom"/>
          </w:tcPr>
          <w:p w14:paraId="3B03B6C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FEF4A16" w14:textId="77777777" w:rsidTr="009A797B">
        <w:trPr>
          <w:trHeight w:val="221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1F44E314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0C83B47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0C96D170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view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10ED6379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724EB128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5F89BE0" w14:textId="77777777" w:rsidTr="009A797B">
        <w:trPr>
          <w:trHeight w:val="83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9F9FFE4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6DA95C2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AB01BB4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1239558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334A570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61E00FD" w14:textId="77777777" w:rsidTr="009A797B">
        <w:trPr>
          <w:trHeight w:val="278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D80CA65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ompeting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00E185B9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6D3B597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eclare any competing interests of review authors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62EA4236" w14:textId="4DD81230" w:rsidR="009A797B" w:rsidRPr="001457B1" w:rsidRDefault="00E71E4F" w:rsidP="001457B1">
            <w:pPr>
              <w:jc w:val="center"/>
              <w:rPr>
                <w:b/>
                <w:bCs/>
                <w:sz w:val="20"/>
                <w:szCs w:val="20"/>
              </w:rPr>
            </w:pPr>
            <w:r w:rsidRPr="001457B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the cover letter</w:t>
            </w:r>
          </w:p>
        </w:tc>
        <w:tc>
          <w:tcPr>
            <w:tcW w:w="30" w:type="dxa"/>
            <w:vAlign w:val="bottom"/>
          </w:tcPr>
          <w:p w14:paraId="6D439E54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35E0311E" w14:textId="77777777" w:rsidTr="009A797B">
        <w:trPr>
          <w:trHeight w:val="177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818C925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terest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9E9651C" w14:textId="77777777" w:rsidR="009A797B" w:rsidRDefault="009A797B">
            <w:pPr>
              <w:rPr>
                <w:sz w:val="15"/>
                <w:szCs w:val="15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9D8C6C1" w14:textId="77777777" w:rsidR="009A797B" w:rsidRDefault="009A797B">
            <w:pPr>
              <w:rPr>
                <w:sz w:val="15"/>
                <w:szCs w:val="15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2C4D9CF3" w14:textId="77777777" w:rsidR="009A797B" w:rsidRPr="001457B1" w:rsidRDefault="009A797B" w:rsidP="001457B1">
            <w:pPr>
              <w:jc w:val="center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30" w:type="dxa"/>
            <w:vAlign w:val="bottom"/>
          </w:tcPr>
          <w:p w14:paraId="454CFF05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6FCCAFAE" w14:textId="77777777" w:rsidTr="009A797B">
        <w:trPr>
          <w:trHeight w:val="46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74C91E9E" w14:textId="77777777" w:rsidR="009A797B" w:rsidRDefault="009A797B">
            <w:pPr>
              <w:rPr>
                <w:sz w:val="4"/>
                <w:szCs w:val="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2A8819E" w14:textId="77777777" w:rsidR="009A797B" w:rsidRDefault="009A797B">
            <w:pPr>
              <w:rPr>
                <w:sz w:val="4"/>
                <w:szCs w:val="4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75816BBA" w14:textId="77777777" w:rsidR="009A797B" w:rsidRDefault="009A797B">
            <w:pPr>
              <w:rPr>
                <w:sz w:val="4"/>
                <w:szCs w:val="4"/>
              </w:rPr>
            </w:pP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010EBCE7" w14:textId="77777777" w:rsidR="009A797B" w:rsidRPr="001457B1" w:rsidRDefault="009A797B" w:rsidP="001457B1">
            <w:pPr>
              <w:jc w:val="center"/>
              <w:rPr>
                <w:b/>
                <w:bCs/>
                <w:sz w:val="4"/>
                <w:szCs w:val="4"/>
              </w:rPr>
            </w:pPr>
          </w:p>
        </w:tc>
        <w:tc>
          <w:tcPr>
            <w:tcW w:w="30" w:type="dxa"/>
            <w:vAlign w:val="bottom"/>
          </w:tcPr>
          <w:p w14:paraId="7C1FECCF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0F4F6AE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A7C8CCA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731EE7C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196E15E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4509037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4107528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740352AA" w14:textId="77777777" w:rsidTr="009A797B">
        <w:trPr>
          <w:trHeight w:val="27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60A85D8E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Availability of data,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361A0374" w14:textId="77777777" w:rsidR="009A797B" w:rsidRDefault="009A797B">
            <w:pPr>
              <w:ind w:left="10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1F033E14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 xml:space="preserve">Report which of the following are publicly available and where they can be </w:t>
            </w:r>
            <w:proofErr w:type="gramStart"/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found:</w:t>
            </w:r>
            <w:proofErr w:type="gramEnd"/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 xml:space="preserve"> template data collection forms;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A713CF0" w14:textId="4F11DCD3" w:rsidR="009A797B" w:rsidRPr="001457B1" w:rsidRDefault="00E71E4F" w:rsidP="001457B1">
            <w:pPr>
              <w:ind w:left="6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1457B1">
              <w:rPr>
                <w:rFonts w:ascii="Arial" w:hAnsi="Arial" w:cs="Arial"/>
                <w:b/>
                <w:bCs/>
                <w:sz w:val="18"/>
                <w:szCs w:val="18"/>
              </w:rPr>
              <w:t>PeerJ</w:t>
            </w:r>
            <w:proofErr w:type="spellEnd"/>
            <w:r w:rsidRPr="001457B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form</w:t>
            </w:r>
          </w:p>
        </w:tc>
        <w:tc>
          <w:tcPr>
            <w:tcW w:w="30" w:type="dxa"/>
            <w:vAlign w:val="bottom"/>
          </w:tcPr>
          <w:p w14:paraId="1AC789EF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4C61A617" w14:textId="77777777" w:rsidTr="009A797B">
        <w:trPr>
          <w:trHeight w:val="22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3E87307B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ode and other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635BA7BD" w14:textId="77777777" w:rsidR="009A797B" w:rsidRDefault="009A797B">
            <w:pPr>
              <w:rPr>
                <w:sz w:val="19"/>
                <w:szCs w:val="19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4E3EDB52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ata extracted from included studies; data used for all analyses; analytic code; any other materials used in the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5C70B493" w14:textId="77777777" w:rsidR="009A797B" w:rsidRPr="001457B1" w:rsidRDefault="009A797B" w:rsidP="001457B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30" w:type="dxa"/>
            <w:vAlign w:val="bottom"/>
          </w:tcPr>
          <w:p w14:paraId="3C776B71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2D4FD8B3" w14:textId="77777777" w:rsidTr="009A797B">
        <w:trPr>
          <w:trHeight w:val="24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92DAA9A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materials</w:t>
            </w:r>
          </w:p>
        </w:tc>
        <w:tc>
          <w:tcPr>
            <w:tcW w:w="620" w:type="dxa"/>
            <w:tcBorders>
              <w:right w:val="single" w:sz="8" w:space="0" w:color="auto"/>
            </w:tcBorders>
            <w:vAlign w:val="bottom"/>
          </w:tcPr>
          <w:p w14:paraId="47F6C583" w14:textId="77777777" w:rsidR="009A797B" w:rsidRDefault="009A797B">
            <w:pPr>
              <w:rPr>
                <w:sz w:val="20"/>
                <w:szCs w:val="20"/>
              </w:rPr>
            </w:pPr>
          </w:p>
        </w:tc>
        <w:tc>
          <w:tcPr>
            <w:tcW w:w="8600" w:type="dxa"/>
            <w:tcBorders>
              <w:right w:val="single" w:sz="8" w:space="0" w:color="auto"/>
            </w:tcBorders>
            <w:vAlign w:val="bottom"/>
          </w:tcPr>
          <w:p w14:paraId="61041E2F" w14:textId="77777777" w:rsidR="009A797B" w:rsidRDefault="009A797B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eview.</w:t>
            </w:r>
          </w:p>
        </w:tc>
        <w:tc>
          <w:tcPr>
            <w:tcW w:w="1880" w:type="dxa"/>
            <w:tcBorders>
              <w:right w:val="single" w:sz="8" w:space="0" w:color="auto"/>
            </w:tcBorders>
            <w:vAlign w:val="bottom"/>
          </w:tcPr>
          <w:p w14:paraId="7606EAFB" w14:textId="77777777" w:rsidR="009A797B" w:rsidRPr="001457B1" w:rsidRDefault="009A797B" w:rsidP="001457B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5947A9F4" w14:textId="77777777" w:rsidR="009A797B" w:rsidRDefault="009A797B">
            <w:pPr>
              <w:rPr>
                <w:sz w:val="1"/>
                <w:szCs w:val="1"/>
              </w:rPr>
            </w:pPr>
          </w:p>
        </w:tc>
      </w:tr>
      <w:tr w:rsidR="009A797B" w14:paraId="540E83D3" w14:textId="77777777" w:rsidTr="009A797B">
        <w:trPr>
          <w:trHeight w:val="8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B391A73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8B89C4D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86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D50E674" w14:textId="77777777" w:rsidR="009A797B" w:rsidRDefault="009A797B">
            <w:pPr>
              <w:rPr>
                <w:sz w:val="7"/>
                <w:szCs w:val="7"/>
              </w:rPr>
            </w:pPr>
          </w:p>
        </w:tc>
        <w:tc>
          <w:tcPr>
            <w:tcW w:w="18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3A5B7A0" w14:textId="77777777" w:rsidR="009A797B" w:rsidRPr="001457B1" w:rsidRDefault="009A797B" w:rsidP="001457B1">
            <w:pPr>
              <w:jc w:val="center"/>
              <w:rPr>
                <w:b/>
                <w:bCs/>
                <w:sz w:val="7"/>
                <w:szCs w:val="7"/>
              </w:rPr>
            </w:pPr>
          </w:p>
        </w:tc>
        <w:tc>
          <w:tcPr>
            <w:tcW w:w="30" w:type="dxa"/>
            <w:vAlign w:val="bottom"/>
          </w:tcPr>
          <w:p w14:paraId="39001ABC" w14:textId="77777777" w:rsidR="009A797B" w:rsidRDefault="009A797B">
            <w:pPr>
              <w:rPr>
                <w:sz w:val="1"/>
                <w:szCs w:val="1"/>
              </w:rPr>
            </w:pPr>
          </w:p>
        </w:tc>
      </w:tr>
    </w:tbl>
    <w:p w14:paraId="4BE41436" w14:textId="77777777" w:rsidR="008C1A25" w:rsidRDefault="008C1A25">
      <w:pPr>
        <w:spacing w:line="200" w:lineRule="exact"/>
        <w:rPr>
          <w:sz w:val="20"/>
          <w:szCs w:val="20"/>
        </w:rPr>
      </w:pPr>
    </w:p>
    <w:p w14:paraId="07E83E4D" w14:textId="77777777" w:rsidR="008C1A25" w:rsidRDefault="008C1A25">
      <w:pPr>
        <w:sectPr w:rsidR="008C1A25" w:rsidSect="0045706D">
          <w:pgSz w:w="16840" w:h="11906" w:orient="landscape"/>
          <w:pgMar w:top="1108" w:right="1140" w:bottom="414" w:left="1140" w:header="0" w:footer="0" w:gutter="0"/>
          <w:cols w:space="720" w:equalWidth="0">
            <w:col w:w="14558"/>
          </w:cols>
        </w:sectPr>
      </w:pPr>
    </w:p>
    <w:p w14:paraId="73AACBEA" w14:textId="77777777" w:rsidR="008C1A25" w:rsidRDefault="008C1A25">
      <w:pPr>
        <w:spacing w:line="200" w:lineRule="exact"/>
        <w:rPr>
          <w:sz w:val="20"/>
          <w:szCs w:val="20"/>
        </w:rPr>
      </w:pPr>
    </w:p>
    <w:p w14:paraId="7A5DB5D5" w14:textId="77777777" w:rsidR="008C1A25" w:rsidRDefault="008C1A25">
      <w:pPr>
        <w:spacing w:line="200" w:lineRule="exact"/>
        <w:rPr>
          <w:sz w:val="20"/>
          <w:szCs w:val="20"/>
        </w:rPr>
      </w:pPr>
    </w:p>
    <w:p w14:paraId="7815A6E2" w14:textId="77777777" w:rsidR="008C1A25" w:rsidRDefault="008C1A25">
      <w:pPr>
        <w:spacing w:line="303" w:lineRule="exact"/>
        <w:rPr>
          <w:sz w:val="20"/>
          <w:szCs w:val="20"/>
        </w:rPr>
      </w:pPr>
    </w:p>
    <w:p w14:paraId="71B02BB4" w14:textId="77777777" w:rsidR="008C1A25" w:rsidRDefault="00000000">
      <w:pPr>
        <w:ind w:right="20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17"/>
          <w:szCs w:val="17"/>
        </w:rPr>
        <w:t>5-3</w:t>
      </w:r>
    </w:p>
    <w:p w14:paraId="0E897F1F" w14:textId="77777777" w:rsidR="008C1A25" w:rsidRDefault="008C1A25">
      <w:pPr>
        <w:sectPr w:rsidR="008C1A25" w:rsidSect="0045706D">
          <w:type w:val="continuous"/>
          <w:pgSz w:w="16840" w:h="11906" w:orient="landscape"/>
          <w:pgMar w:top="1108" w:right="1140" w:bottom="414" w:left="1140" w:header="0" w:footer="0" w:gutter="0"/>
          <w:cols w:space="720" w:equalWidth="0">
            <w:col w:w="14558"/>
          </w:cols>
        </w:sectPr>
      </w:pPr>
    </w:p>
    <w:p w14:paraId="39B59445" w14:textId="77777777" w:rsidR="008C1A25" w:rsidRDefault="00000000">
      <w:pPr>
        <w:rPr>
          <w:sz w:val="20"/>
          <w:szCs w:val="20"/>
        </w:rPr>
      </w:pPr>
      <w:bookmarkStart w:id="3" w:name="page4"/>
      <w:bookmarkStart w:id="4" w:name="page5"/>
      <w:bookmarkEnd w:id="3"/>
      <w:bookmarkEnd w:id="4"/>
      <w:r>
        <w:rPr>
          <w:rFonts w:eastAsia="Times New Roman"/>
          <w:sz w:val="16"/>
          <w:szCs w:val="16"/>
        </w:rPr>
        <w:lastRenderedPageBreak/>
        <w:t>Article Information: http://dx.doi.org/10.21037/apm-20-2201</w:t>
      </w:r>
    </w:p>
    <w:p w14:paraId="0605E267" w14:textId="77777777" w:rsidR="008C1A25" w:rsidRDefault="0000000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 wp14:anchorId="76832A8E" wp14:editId="21047BDB">
                <wp:simplePos x="0" y="0"/>
                <wp:positionH relativeFrom="column">
                  <wp:posOffset>-10795</wp:posOffset>
                </wp:positionH>
                <wp:positionV relativeFrom="paragraph">
                  <wp:posOffset>-115570</wp:posOffset>
                </wp:positionV>
                <wp:extent cx="0" cy="46863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468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2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9A80FE" id="Shape 2" o:spid="_x0000_s1026" style="position:absolute;z-index:-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-9.1pt" to="-.8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" o:allowincell="f" filled="t" strokecolor="blue" strokeweight=".96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4410342F" wp14:editId="3CAECEAF">
                <wp:simplePos x="0" y="0"/>
                <wp:positionH relativeFrom="column">
                  <wp:posOffset>9228455</wp:posOffset>
                </wp:positionH>
                <wp:positionV relativeFrom="paragraph">
                  <wp:posOffset>-115570</wp:posOffset>
                </wp:positionV>
                <wp:extent cx="0" cy="468630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468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2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312962" id="Shape 3" o:spid="_x0000_s1026" style="position:absolute;z-index:-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6.65pt,-9.1pt" to="726.6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" o:allowincell="f" filled="t" strokecolor="blue" strokeweight=".96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93BE0B9" wp14:editId="2928E82F">
                <wp:simplePos x="0" y="0"/>
                <wp:positionH relativeFrom="column">
                  <wp:posOffset>-17145</wp:posOffset>
                </wp:positionH>
                <wp:positionV relativeFrom="paragraph">
                  <wp:posOffset>-109220</wp:posOffset>
                </wp:positionV>
                <wp:extent cx="925195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25195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2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A2CA2A" id="Shape 4" o:spid="_x0000_s1026" style="position:absolute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5pt,-8.6pt" to="727.15pt,-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" o:allowincell="f" filled="t" strokecolor="blue" strokeweight=".96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16017C9" wp14:editId="7E7D4325">
                <wp:simplePos x="0" y="0"/>
                <wp:positionH relativeFrom="column">
                  <wp:posOffset>-17145</wp:posOffset>
                </wp:positionH>
                <wp:positionV relativeFrom="paragraph">
                  <wp:posOffset>347345</wp:posOffset>
                </wp:positionV>
                <wp:extent cx="9251950" cy="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25195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2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DFBE5F" id="Shape 5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5pt,27.35pt" to="727.15pt,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" o:allowincell="f" filled="t" strokecolor="blue" strokeweight=".96pt">
                <v:stroke joinstyle="miter"/>
                <o:lock v:ext="edit" shapetype="f"/>
              </v:line>
            </w:pict>
          </mc:Fallback>
        </mc:AlternateContent>
      </w:r>
    </w:p>
    <w:p w14:paraId="2ACB39E6" w14:textId="77777777" w:rsidR="008C1A25" w:rsidRDefault="00000000">
      <w:pPr>
        <w:spacing w:line="236" w:lineRule="auto"/>
        <w:ind w:right="160"/>
        <w:rPr>
          <w:sz w:val="20"/>
          <w:szCs w:val="20"/>
        </w:rPr>
      </w:pPr>
      <w:r>
        <w:rPr>
          <w:rFonts w:eastAsia="Times New Roman"/>
          <w:sz w:val="16"/>
          <w:szCs w:val="16"/>
        </w:rPr>
        <w:t>*As the checklist was provided upon initial submission, the page number/line number reported may be changed due to copyediting and may not be referable in the published version. In this case, the section/paragraph may be used as an alternative reference.</w:t>
      </w:r>
    </w:p>
    <w:p w14:paraId="5178F409" w14:textId="77777777" w:rsidR="008C1A25" w:rsidRDefault="008C1A25">
      <w:pPr>
        <w:sectPr w:rsidR="008C1A25" w:rsidSect="0045706D">
          <w:pgSz w:w="16840" w:h="11906" w:orient="landscape"/>
          <w:pgMar w:top="1124" w:right="1138" w:bottom="410" w:left="1160" w:header="0" w:footer="0" w:gutter="0"/>
          <w:cols w:space="720" w:equalWidth="0">
            <w:col w:w="14540"/>
          </w:cols>
        </w:sectPr>
      </w:pPr>
    </w:p>
    <w:p w14:paraId="2836E20D" w14:textId="77777777" w:rsidR="008C1A25" w:rsidRDefault="008C1A25">
      <w:pPr>
        <w:spacing w:line="200" w:lineRule="exact"/>
        <w:rPr>
          <w:sz w:val="20"/>
          <w:szCs w:val="20"/>
        </w:rPr>
      </w:pPr>
    </w:p>
    <w:p w14:paraId="5C8ACBF6" w14:textId="77777777" w:rsidR="008C1A25" w:rsidRDefault="008C1A25">
      <w:pPr>
        <w:spacing w:line="200" w:lineRule="exact"/>
        <w:rPr>
          <w:sz w:val="20"/>
          <w:szCs w:val="20"/>
        </w:rPr>
      </w:pPr>
    </w:p>
    <w:p w14:paraId="53BF81E5" w14:textId="77777777" w:rsidR="008C1A25" w:rsidRDefault="008C1A25">
      <w:pPr>
        <w:spacing w:line="200" w:lineRule="exact"/>
        <w:rPr>
          <w:sz w:val="20"/>
          <w:szCs w:val="20"/>
        </w:rPr>
      </w:pPr>
    </w:p>
    <w:p w14:paraId="74E70CBF" w14:textId="77777777" w:rsidR="008C1A25" w:rsidRDefault="008C1A25">
      <w:pPr>
        <w:spacing w:line="200" w:lineRule="exact"/>
        <w:rPr>
          <w:sz w:val="20"/>
          <w:szCs w:val="20"/>
        </w:rPr>
      </w:pPr>
    </w:p>
    <w:p w14:paraId="5EE1046E" w14:textId="77777777" w:rsidR="008C1A25" w:rsidRDefault="008C1A25">
      <w:pPr>
        <w:spacing w:line="200" w:lineRule="exact"/>
        <w:rPr>
          <w:sz w:val="20"/>
          <w:szCs w:val="20"/>
        </w:rPr>
      </w:pPr>
    </w:p>
    <w:p w14:paraId="7973D257" w14:textId="77777777" w:rsidR="008C1A25" w:rsidRDefault="008C1A25">
      <w:pPr>
        <w:spacing w:line="200" w:lineRule="exact"/>
        <w:rPr>
          <w:sz w:val="20"/>
          <w:szCs w:val="20"/>
        </w:rPr>
      </w:pPr>
    </w:p>
    <w:p w14:paraId="6B594066" w14:textId="77777777" w:rsidR="008C1A25" w:rsidRDefault="008C1A25">
      <w:pPr>
        <w:spacing w:line="200" w:lineRule="exact"/>
        <w:rPr>
          <w:sz w:val="20"/>
          <w:szCs w:val="20"/>
        </w:rPr>
      </w:pPr>
    </w:p>
    <w:p w14:paraId="5A087F5D" w14:textId="77777777" w:rsidR="008C1A25" w:rsidRDefault="008C1A25">
      <w:pPr>
        <w:spacing w:line="200" w:lineRule="exact"/>
        <w:rPr>
          <w:sz w:val="20"/>
          <w:szCs w:val="20"/>
        </w:rPr>
      </w:pPr>
    </w:p>
    <w:p w14:paraId="130B0BCC" w14:textId="77777777" w:rsidR="008C1A25" w:rsidRDefault="008C1A25">
      <w:pPr>
        <w:spacing w:line="200" w:lineRule="exact"/>
        <w:rPr>
          <w:sz w:val="20"/>
          <w:szCs w:val="20"/>
        </w:rPr>
      </w:pPr>
    </w:p>
    <w:p w14:paraId="29D05200" w14:textId="77777777" w:rsidR="008C1A25" w:rsidRDefault="008C1A25">
      <w:pPr>
        <w:spacing w:line="200" w:lineRule="exact"/>
        <w:rPr>
          <w:sz w:val="20"/>
          <w:szCs w:val="20"/>
        </w:rPr>
      </w:pPr>
    </w:p>
    <w:p w14:paraId="37E68904" w14:textId="77777777" w:rsidR="008C1A25" w:rsidRDefault="008C1A25">
      <w:pPr>
        <w:spacing w:line="200" w:lineRule="exact"/>
        <w:rPr>
          <w:sz w:val="20"/>
          <w:szCs w:val="20"/>
        </w:rPr>
      </w:pPr>
    </w:p>
    <w:p w14:paraId="22232F14" w14:textId="77777777" w:rsidR="008C1A25" w:rsidRDefault="008C1A25">
      <w:pPr>
        <w:spacing w:line="200" w:lineRule="exact"/>
        <w:rPr>
          <w:sz w:val="20"/>
          <w:szCs w:val="20"/>
        </w:rPr>
      </w:pPr>
    </w:p>
    <w:p w14:paraId="3AD1D6D3" w14:textId="77777777" w:rsidR="008C1A25" w:rsidRDefault="008C1A25">
      <w:pPr>
        <w:spacing w:line="200" w:lineRule="exact"/>
        <w:rPr>
          <w:sz w:val="20"/>
          <w:szCs w:val="20"/>
        </w:rPr>
      </w:pPr>
    </w:p>
    <w:p w14:paraId="1F2B3E36" w14:textId="77777777" w:rsidR="008C1A25" w:rsidRDefault="008C1A25">
      <w:pPr>
        <w:spacing w:line="200" w:lineRule="exact"/>
        <w:rPr>
          <w:sz w:val="20"/>
          <w:szCs w:val="20"/>
        </w:rPr>
      </w:pPr>
    </w:p>
    <w:p w14:paraId="58FE6420" w14:textId="77777777" w:rsidR="008C1A25" w:rsidRDefault="008C1A25">
      <w:pPr>
        <w:spacing w:line="200" w:lineRule="exact"/>
        <w:rPr>
          <w:sz w:val="20"/>
          <w:szCs w:val="20"/>
        </w:rPr>
      </w:pPr>
    </w:p>
    <w:p w14:paraId="3253F68B" w14:textId="77777777" w:rsidR="008C1A25" w:rsidRDefault="008C1A25">
      <w:pPr>
        <w:spacing w:line="200" w:lineRule="exact"/>
        <w:rPr>
          <w:sz w:val="20"/>
          <w:szCs w:val="20"/>
        </w:rPr>
      </w:pPr>
    </w:p>
    <w:p w14:paraId="5A2600F2" w14:textId="77777777" w:rsidR="008C1A25" w:rsidRDefault="008C1A25">
      <w:pPr>
        <w:spacing w:line="200" w:lineRule="exact"/>
        <w:rPr>
          <w:sz w:val="20"/>
          <w:szCs w:val="20"/>
        </w:rPr>
      </w:pPr>
    </w:p>
    <w:p w14:paraId="7EFF2491" w14:textId="77777777" w:rsidR="008C1A25" w:rsidRDefault="008C1A25">
      <w:pPr>
        <w:spacing w:line="200" w:lineRule="exact"/>
        <w:rPr>
          <w:sz w:val="20"/>
          <w:szCs w:val="20"/>
        </w:rPr>
      </w:pPr>
    </w:p>
    <w:p w14:paraId="1D2ADB05" w14:textId="77777777" w:rsidR="008C1A25" w:rsidRDefault="008C1A25">
      <w:pPr>
        <w:spacing w:line="200" w:lineRule="exact"/>
        <w:rPr>
          <w:sz w:val="20"/>
          <w:szCs w:val="20"/>
        </w:rPr>
      </w:pPr>
    </w:p>
    <w:p w14:paraId="10210A8A" w14:textId="77777777" w:rsidR="008C1A25" w:rsidRDefault="008C1A25">
      <w:pPr>
        <w:spacing w:line="200" w:lineRule="exact"/>
        <w:rPr>
          <w:sz w:val="20"/>
          <w:szCs w:val="20"/>
        </w:rPr>
      </w:pPr>
    </w:p>
    <w:p w14:paraId="5E9DFAB1" w14:textId="77777777" w:rsidR="008C1A25" w:rsidRDefault="008C1A25">
      <w:pPr>
        <w:spacing w:line="200" w:lineRule="exact"/>
        <w:rPr>
          <w:sz w:val="20"/>
          <w:szCs w:val="20"/>
        </w:rPr>
      </w:pPr>
    </w:p>
    <w:p w14:paraId="6DA738BB" w14:textId="77777777" w:rsidR="008C1A25" w:rsidRDefault="008C1A25">
      <w:pPr>
        <w:spacing w:line="200" w:lineRule="exact"/>
        <w:rPr>
          <w:sz w:val="20"/>
          <w:szCs w:val="20"/>
        </w:rPr>
      </w:pPr>
    </w:p>
    <w:p w14:paraId="4338555F" w14:textId="77777777" w:rsidR="008C1A25" w:rsidRDefault="008C1A25">
      <w:pPr>
        <w:spacing w:line="200" w:lineRule="exact"/>
        <w:rPr>
          <w:sz w:val="20"/>
          <w:szCs w:val="20"/>
        </w:rPr>
      </w:pPr>
    </w:p>
    <w:p w14:paraId="632FE5AA" w14:textId="77777777" w:rsidR="008C1A25" w:rsidRDefault="008C1A25">
      <w:pPr>
        <w:spacing w:line="200" w:lineRule="exact"/>
        <w:rPr>
          <w:sz w:val="20"/>
          <w:szCs w:val="20"/>
        </w:rPr>
      </w:pPr>
    </w:p>
    <w:p w14:paraId="3F8AA7E3" w14:textId="77777777" w:rsidR="008C1A25" w:rsidRDefault="008C1A25">
      <w:pPr>
        <w:spacing w:line="200" w:lineRule="exact"/>
        <w:rPr>
          <w:sz w:val="20"/>
          <w:szCs w:val="20"/>
        </w:rPr>
      </w:pPr>
    </w:p>
    <w:p w14:paraId="45579657" w14:textId="77777777" w:rsidR="008C1A25" w:rsidRDefault="008C1A25">
      <w:pPr>
        <w:spacing w:line="200" w:lineRule="exact"/>
        <w:rPr>
          <w:sz w:val="20"/>
          <w:szCs w:val="20"/>
        </w:rPr>
      </w:pPr>
    </w:p>
    <w:p w14:paraId="4C2F7081" w14:textId="77777777" w:rsidR="008C1A25" w:rsidRDefault="008C1A25">
      <w:pPr>
        <w:spacing w:line="200" w:lineRule="exact"/>
        <w:rPr>
          <w:sz w:val="20"/>
          <w:szCs w:val="20"/>
        </w:rPr>
      </w:pPr>
    </w:p>
    <w:p w14:paraId="52FBEA17" w14:textId="77777777" w:rsidR="008C1A25" w:rsidRDefault="008C1A25">
      <w:pPr>
        <w:spacing w:line="200" w:lineRule="exact"/>
        <w:rPr>
          <w:sz w:val="20"/>
          <w:szCs w:val="20"/>
        </w:rPr>
      </w:pPr>
    </w:p>
    <w:p w14:paraId="25505D68" w14:textId="77777777" w:rsidR="008C1A25" w:rsidRDefault="008C1A25">
      <w:pPr>
        <w:spacing w:line="200" w:lineRule="exact"/>
        <w:rPr>
          <w:sz w:val="20"/>
          <w:szCs w:val="20"/>
        </w:rPr>
      </w:pPr>
    </w:p>
    <w:p w14:paraId="171C2B96" w14:textId="77777777" w:rsidR="008C1A25" w:rsidRDefault="008C1A25">
      <w:pPr>
        <w:spacing w:line="200" w:lineRule="exact"/>
        <w:rPr>
          <w:sz w:val="20"/>
          <w:szCs w:val="20"/>
        </w:rPr>
      </w:pPr>
    </w:p>
    <w:p w14:paraId="2EC0D3F0" w14:textId="77777777" w:rsidR="008C1A25" w:rsidRDefault="008C1A25">
      <w:pPr>
        <w:spacing w:line="200" w:lineRule="exact"/>
        <w:rPr>
          <w:sz w:val="20"/>
          <w:szCs w:val="20"/>
        </w:rPr>
      </w:pPr>
    </w:p>
    <w:p w14:paraId="368F6BBD" w14:textId="77777777" w:rsidR="008C1A25" w:rsidRDefault="008C1A25">
      <w:pPr>
        <w:spacing w:line="200" w:lineRule="exact"/>
        <w:rPr>
          <w:sz w:val="20"/>
          <w:szCs w:val="20"/>
        </w:rPr>
      </w:pPr>
    </w:p>
    <w:p w14:paraId="37250B6D" w14:textId="77777777" w:rsidR="008C1A25" w:rsidRDefault="008C1A25">
      <w:pPr>
        <w:spacing w:line="200" w:lineRule="exact"/>
        <w:rPr>
          <w:sz w:val="20"/>
          <w:szCs w:val="20"/>
        </w:rPr>
      </w:pPr>
    </w:p>
    <w:p w14:paraId="23341F4E" w14:textId="77777777" w:rsidR="008C1A25" w:rsidRDefault="008C1A25">
      <w:pPr>
        <w:spacing w:line="200" w:lineRule="exact"/>
        <w:rPr>
          <w:sz w:val="20"/>
          <w:szCs w:val="20"/>
        </w:rPr>
      </w:pPr>
    </w:p>
    <w:p w14:paraId="21A1AA7C" w14:textId="77777777" w:rsidR="008C1A25" w:rsidRDefault="008C1A25">
      <w:pPr>
        <w:spacing w:line="200" w:lineRule="exact"/>
        <w:rPr>
          <w:sz w:val="20"/>
          <w:szCs w:val="20"/>
        </w:rPr>
      </w:pPr>
    </w:p>
    <w:p w14:paraId="521624E6" w14:textId="77777777" w:rsidR="008C1A25" w:rsidRDefault="008C1A25">
      <w:pPr>
        <w:spacing w:line="200" w:lineRule="exact"/>
        <w:rPr>
          <w:sz w:val="20"/>
          <w:szCs w:val="20"/>
        </w:rPr>
      </w:pPr>
    </w:p>
    <w:p w14:paraId="36925AD4" w14:textId="77777777" w:rsidR="008C1A25" w:rsidRDefault="008C1A25">
      <w:pPr>
        <w:spacing w:line="200" w:lineRule="exact"/>
        <w:rPr>
          <w:sz w:val="20"/>
          <w:szCs w:val="20"/>
        </w:rPr>
      </w:pPr>
    </w:p>
    <w:p w14:paraId="27B3579A" w14:textId="77777777" w:rsidR="008C1A25" w:rsidRDefault="008C1A25">
      <w:pPr>
        <w:spacing w:line="200" w:lineRule="exact"/>
        <w:rPr>
          <w:sz w:val="20"/>
          <w:szCs w:val="20"/>
        </w:rPr>
      </w:pPr>
    </w:p>
    <w:p w14:paraId="26346798" w14:textId="77777777" w:rsidR="008C1A25" w:rsidRDefault="008C1A25">
      <w:pPr>
        <w:spacing w:line="200" w:lineRule="exact"/>
        <w:rPr>
          <w:sz w:val="20"/>
          <w:szCs w:val="20"/>
        </w:rPr>
      </w:pPr>
    </w:p>
    <w:p w14:paraId="4376F1FC" w14:textId="77777777" w:rsidR="008C1A25" w:rsidRDefault="008C1A25">
      <w:pPr>
        <w:spacing w:line="200" w:lineRule="exact"/>
        <w:rPr>
          <w:sz w:val="20"/>
          <w:szCs w:val="20"/>
        </w:rPr>
      </w:pPr>
    </w:p>
    <w:p w14:paraId="452E1A20" w14:textId="77777777" w:rsidR="008C1A25" w:rsidRDefault="008C1A25">
      <w:pPr>
        <w:spacing w:line="200" w:lineRule="exact"/>
        <w:rPr>
          <w:sz w:val="20"/>
          <w:szCs w:val="20"/>
        </w:rPr>
      </w:pPr>
    </w:p>
    <w:p w14:paraId="14AD25B4" w14:textId="77777777" w:rsidR="008C1A25" w:rsidRDefault="008C1A25">
      <w:pPr>
        <w:spacing w:line="200" w:lineRule="exact"/>
        <w:rPr>
          <w:sz w:val="20"/>
          <w:szCs w:val="20"/>
        </w:rPr>
      </w:pPr>
    </w:p>
    <w:p w14:paraId="518C2954" w14:textId="77777777" w:rsidR="008C1A25" w:rsidRDefault="008C1A25">
      <w:pPr>
        <w:spacing w:line="200" w:lineRule="exact"/>
        <w:rPr>
          <w:sz w:val="20"/>
          <w:szCs w:val="20"/>
        </w:rPr>
      </w:pPr>
    </w:p>
    <w:p w14:paraId="091A6B89" w14:textId="77777777" w:rsidR="008C1A25" w:rsidRDefault="008C1A25">
      <w:pPr>
        <w:spacing w:line="200" w:lineRule="exact"/>
        <w:rPr>
          <w:sz w:val="20"/>
          <w:szCs w:val="20"/>
        </w:rPr>
      </w:pPr>
    </w:p>
    <w:p w14:paraId="559C2F73" w14:textId="77777777" w:rsidR="008C1A25" w:rsidRDefault="008C1A25">
      <w:pPr>
        <w:spacing w:line="237" w:lineRule="exact"/>
        <w:rPr>
          <w:sz w:val="20"/>
          <w:szCs w:val="20"/>
        </w:rPr>
      </w:pPr>
    </w:p>
    <w:p w14:paraId="63D52FF5" w14:textId="77777777" w:rsidR="008C1A25" w:rsidRDefault="00000000">
      <w:pPr>
        <w:tabs>
          <w:tab w:val="left" w:pos="12200"/>
        </w:tabs>
        <w:ind w:left="712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18"/>
          <w:szCs w:val="18"/>
        </w:rPr>
        <w:t>5-5</w:t>
      </w:r>
      <w:r>
        <w:rPr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15"/>
          <w:szCs w:val="15"/>
        </w:rPr>
        <w:t>Updated on September 21, 2020</w:t>
      </w:r>
    </w:p>
    <w:sectPr w:rsidR="008C1A25">
      <w:type w:val="continuous"/>
      <w:pgSz w:w="16840" w:h="11906" w:orient="landscape"/>
      <w:pgMar w:top="1124" w:right="1138" w:bottom="410" w:left="1160" w:header="0" w:footer="0" w:gutter="0"/>
      <w:cols w:space="720" w:equalWidth="0">
        <w:col w:w="145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TQ1NLQ0NLe0NDBQ0lEKTi0uzszPAykwqQUAvunJ1CwAAAA="/>
  </w:docVars>
  <w:rsids>
    <w:rsidRoot w:val="008C1A25"/>
    <w:rsid w:val="000177D6"/>
    <w:rsid w:val="00025438"/>
    <w:rsid w:val="000B36C3"/>
    <w:rsid w:val="001457B1"/>
    <w:rsid w:val="001A35BF"/>
    <w:rsid w:val="001B6084"/>
    <w:rsid w:val="001C7198"/>
    <w:rsid w:val="001D1467"/>
    <w:rsid w:val="00255E28"/>
    <w:rsid w:val="0029472F"/>
    <w:rsid w:val="002C349B"/>
    <w:rsid w:val="002E1E4D"/>
    <w:rsid w:val="003171C2"/>
    <w:rsid w:val="00357336"/>
    <w:rsid w:val="00426826"/>
    <w:rsid w:val="0045706D"/>
    <w:rsid w:val="00553AE6"/>
    <w:rsid w:val="00646085"/>
    <w:rsid w:val="006D07AA"/>
    <w:rsid w:val="006E5F34"/>
    <w:rsid w:val="007044A3"/>
    <w:rsid w:val="00735A7A"/>
    <w:rsid w:val="008B1834"/>
    <w:rsid w:val="008C1A25"/>
    <w:rsid w:val="008E0DCA"/>
    <w:rsid w:val="009A797B"/>
    <w:rsid w:val="009E6DFA"/>
    <w:rsid w:val="009E7EA8"/>
    <w:rsid w:val="00A04214"/>
    <w:rsid w:val="00A57C2A"/>
    <w:rsid w:val="00A91AF9"/>
    <w:rsid w:val="00A94F7A"/>
    <w:rsid w:val="00B24A81"/>
    <w:rsid w:val="00BA1B8B"/>
    <w:rsid w:val="00CD1828"/>
    <w:rsid w:val="00DC66A8"/>
    <w:rsid w:val="00E71E4F"/>
    <w:rsid w:val="00E96906"/>
    <w:rsid w:val="00EA6572"/>
    <w:rsid w:val="00F01527"/>
    <w:rsid w:val="00F40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F29310"/>
  <w15:docId w15:val="{9C5D7DD8-6176-4DCC-8FB1-B594E0C6F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0</Words>
  <Characters>6520</Characters>
  <Application>Microsoft Office Word</Application>
  <DocSecurity>0</DocSecurity>
  <Lines>726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meer badri</cp:lastModifiedBy>
  <cp:revision>2</cp:revision>
  <dcterms:created xsi:type="dcterms:W3CDTF">2024-01-12T05:18:00Z</dcterms:created>
  <dcterms:modified xsi:type="dcterms:W3CDTF">2024-01-12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57c6f0cbb1e35ea5a5a3137239a286063357e721f982ec5d9ef151c2578cc8</vt:lpwstr>
  </property>
</Properties>
</file>